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FAE67" w14:textId="77777777" w:rsidR="00247468" w:rsidRPr="0004387D" w:rsidRDefault="00247468" w:rsidP="00247468">
      <w:pPr>
        <w:jc w:val="center"/>
        <w:rPr>
          <w:rFonts w:ascii="Arial" w:hAnsi="Arial" w:cs="Arial"/>
        </w:rPr>
      </w:pPr>
      <w:r w:rsidRPr="0004387D">
        <w:rPr>
          <w:rFonts w:ascii="Arial" w:hAnsi="Arial" w:cs="Arial"/>
        </w:rPr>
        <w:t xml:space="preserve">Remitting Letters of Credit to </w:t>
      </w:r>
    </w:p>
    <w:p w14:paraId="7842537F" w14:textId="77777777" w:rsidR="00247468" w:rsidRPr="0004387D" w:rsidRDefault="00247468" w:rsidP="00247468">
      <w:pPr>
        <w:jc w:val="center"/>
        <w:rPr>
          <w:rFonts w:ascii="Arial" w:hAnsi="Arial" w:cs="Arial"/>
        </w:rPr>
      </w:pPr>
      <w:r w:rsidRPr="0004387D">
        <w:rPr>
          <w:rFonts w:ascii="Arial" w:hAnsi="Arial" w:cs="Arial"/>
        </w:rPr>
        <w:t>The City of Calgary</w:t>
      </w:r>
    </w:p>
    <w:p w14:paraId="238A242D" w14:textId="77777777" w:rsidR="00247468" w:rsidRPr="0004387D" w:rsidRDefault="00247468" w:rsidP="00247468">
      <w:pPr>
        <w:rPr>
          <w:rFonts w:ascii="Arial" w:hAnsi="Arial" w:cs="Arial"/>
        </w:rPr>
      </w:pPr>
    </w:p>
    <w:p w14:paraId="059AA1B3" w14:textId="77777777" w:rsidR="00247468" w:rsidRPr="0004387D" w:rsidRDefault="00247468" w:rsidP="00247468">
      <w:pPr>
        <w:rPr>
          <w:rFonts w:ascii="Arial" w:hAnsi="Arial" w:cs="Arial"/>
        </w:rPr>
      </w:pPr>
      <w:r w:rsidRPr="0004387D">
        <w:rPr>
          <w:rFonts w:ascii="Arial" w:hAnsi="Arial" w:cs="Arial"/>
        </w:rPr>
        <w:t>The City of Calgary can only accept electronic letters of credit, remitted through the SWIFT network.</w:t>
      </w:r>
    </w:p>
    <w:p w14:paraId="183A1138" w14:textId="77777777" w:rsidR="00247468" w:rsidRPr="0004387D" w:rsidRDefault="00247468" w:rsidP="0024746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All original letters of credit, amendments, and/or cancellation requests should be sent to SWIFT code ROYCCAT2XXX</w:t>
      </w:r>
    </w:p>
    <w:p w14:paraId="06B345DF" w14:textId="77777777" w:rsidR="00247468" w:rsidRPr="0004387D" w:rsidRDefault="00247468" w:rsidP="0024746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All letters of credit where The City of Calgary is the beneficiary should use the standard template on page 2</w:t>
      </w:r>
    </w:p>
    <w:p w14:paraId="268C3C27" w14:textId="77777777" w:rsidR="00247468" w:rsidRPr="0004387D" w:rsidRDefault="00247468" w:rsidP="00247468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 xml:space="preserve">Business Unit: </w:t>
      </w:r>
    </w:p>
    <w:p w14:paraId="6CEC6A39" w14:textId="77777777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Credit &amp; Collections</w:t>
      </w:r>
    </w:p>
    <w:p w14:paraId="44B4068A" w14:textId="77777777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Environment &amp; Safety</w:t>
      </w:r>
    </w:p>
    <w:p w14:paraId="496BC375" w14:textId="77777777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Green Line</w:t>
      </w:r>
    </w:p>
    <w:p w14:paraId="46364BDA" w14:textId="77777777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Real Estate &amp; Development</w:t>
      </w:r>
    </w:p>
    <w:p w14:paraId="2C08B6B3" w14:textId="77777777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Roads</w:t>
      </w:r>
    </w:p>
    <w:p w14:paraId="6555B5F6" w14:textId="6ED31883" w:rsidR="00247468" w:rsidRPr="0004387D" w:rsidRDefault="00247468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Utilities &amp; Environment Protection Services</w:t>
      </w:r>
    </w:p>
    <w:p w14:paraId="33604CE8" w14:textId="4199C170" w:rsidR="00780357" w:rsidRPr="0004387D" w:rsidRDefault="00780357" w:rsidP="00247468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other</w:t>
      </w:r>
    </w:p>
    <w:p w14:paraId="24327C67" w14:textId="3EC99008" w:rsidR="00247468" w:rsidRPr="0004387D" w:rsidRDefault="00247468" w:rsidP="00247468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Division (if applicable)</w:t>
      </w:r>
    </w:p>
    <w:p w14:paraId="55A75DA5" w14:textId="2F2ED9C7" w:rsidR="00FC7FEA" w:rsidRPr="0004387D" w:rsidRDefault="00FC7FEA" w:rsidP="00FC7FEA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04387D">
        <w:rPr>
          <w:rFonts w:ascii="Arial" w:hAnsi="Arial" w:cs="Arial"/>
        </w:rPr>
        <w:t>Please ensure the reference information is completed.</w:t>
      </w:r>
    </w:p>
    <w:p w14:paraId="4D853A44" w14:textId="569D2E0F" w:rsidR="00650A94" w:rsidRDefault="00650A94" w:rsidP="00247468"/>
    <w:p w14:paraId="66FCEBE9" w14:textId="0FF32A28" w:rsidR="0004387D" w:rsidRDefault="0004387D" w:rsidP="00247468"/>
    <w:p w14:paraId="7EA4F235" w14:textId="18ECC581" w:rsidR="0004387D" w:rsidRDefault="0004387D" w:rsidP="00247468"/>
    <w:p w14:paraId="4E61AF38" w14:textId="148BCA84" w:rsidR="0004387D" w:rsidRDefault="0004387D" w:rsidP="00247468"/>
    <w:p w14:paraId="51E4F541" w14:textId="57A1AD82" w:rsidR="0004387D" w:rsidRDefault="0004387D" w:rsidP="00247468"/>
    <w:p w14:paraId="708A2778" w14:textId="7F191F3A" w:rsidR="0004387D" w:rsidRDefault="0004387D" w:rsidP="00247468"/>
    <w:p w14:paraId="01CFDEFF" w14:textId="1EAA97E8" w:rsidR="0004387D" w:rsidRDefault="0004387D" w:rsidP="00247468"/>
    <w:p w14:paraId="11926CC3" w14:textId="39633847" w:rsidR="0004387D" w:rsidRDefault="0004387D" w:rsidP="00247468"/>
    <w:p w14:paraId="2E72C18D" w14:textId="03781C30" w:rsidR="0004387D" w:rsidRDefault="0004387D" w:rsidP="00247468"/>
    <w:p w14:paraId="31DE085F" w14:textId="2DF4016D" w:rsidR="0004387D" w:rsidRDefault="0004387D" w:rsidP="00247468"/>
    <w:p w14:paraId="04E76F12" w14:textId="3D9CA90E" w:rsidR="0004387D" w:rsidRDefault="0004387D" w:rsidP="00247468"/>
    <w:p w14:paraId="3E0E5BAC" w14:textId="47DFAA4E" w:rsidR="0004387D" w:rsidRDefault="0004387D" w:rsidP="00247468"/>
    <w:p w14:paraId="6A953D7D" w14:textId="7A64C55D" w:rsidR="0004387D" w:rsidRDefault="0004387D" w:rsidP="00247468"/>
    <w:p w14:paraId="06F482A4" w14:textId="6D4478CF" w:rsidR="0004387D" w:rsidRDefault="0004387D" w:rsidP="00247468"/>
    <w:p w14:paraId="76DB95FB" w14:textId="6115B6E4" w:rsidR="0004387D" w:rsidRDefault="0004387D" w:rsidP="00247468"/>
    <w:p w14:paraId="0A57B23A" w14:textId="77777777" w:rsidR="0004387D" w:rsidRPr="00AD70CF" w:rsidRDefault="0004387D" w:rsidP="0004387D">
      <w:pPr>
        <w:pStyle w:val="BodyText"/>
        <w:spacing w:before="2" w:line="208" w:lineRule="auto"/>
        <w:ind w:left="0" w:right="5990"/>
      </w:pPr>
      <w:r w:rsidRPr="00AD70CF">
        <w:lastRenderedPageBreak/>
        <w:t>BENEFICIARY</w:t>
      </w:r>
    </w:p>
    <w:p w14:paraId="615D1A3C" w14:textId="77777777" w:rsidR="0004387D" w:rsidRPr="00AD70CF" w:rsidRDefault="0004387D" w:rsidP="0004387D">
      <w:pPr>
        <w:pStyle w:val="BodyText"/>
        <w:spacing w:line="211" w:lineRule="exact"/>
        <w:ind w:left="0" w:right="5990"/>
      </w:pPr>
      <w:r w:rsidRPr="00AD70CF">
        <w:t>THE</w:t>
      </w:r>
      <w:r w:rsidRPr="00AD70CF">
        <w:rPr>
          <w:spacing w:val="2"/>
        </w:rPr>
        <w:t xml:space="preserve"> </w:t>
      </w:r>
      <w:r w:rsidRPr="00AD70CF">
        <w:t>CITY</w:t>
      </w:r>
      <w:r w:rsidRPr="00AD70CF">
        <w:rPr>
          <w:spacing w:val="-2"/>
        </w:rPr>
        <w:t xml:space="preserve"> </w:t>
      </w:r>
      <w:r w:rsidRPr="00AD70CF">
        <w:t>OF</w:t>
      </w:r>
      <w:r w:rsidRPr="00AD70CF">
        <w:rPr>
          <w:spacing w:val="2"/>
        </w:rPr>
        <w:t xml:space="preserve"> </w:t>
      </w:r>
      <w:r w:rsidRPr="00AD70CF">
        <w:t>CALGARY</w:t>
      </w:r>
    </w:p>
    <w:p w14:paraId="4BC44E5B" w14:textId="77777777" w:rsidR="0004387D" w:rsidRDefault="0004387D" w:rsidP="0004387D">
      <w:pPr>
        <w:pStyle w:val="BodyText"/>
        <w:spacing w:before="10" w:line="208" w:lineRule="auto"/>
        <w:ind w:left="0" w:right="5990"/>
      </w:pPr>
      <w:r>
        <w:rPr>
          <w:highlight w:val="yellow"/>
        </w:rPr>
        <w:t>B</w:t>
      </w:r>
      <w:r w:rsidRPr="00AD70CF">
        <w:rPr>
          <w:highlight w:val="yellow"/>
        </w:rPr>
        <w:t>USINESS UNIT</w:t>
      </w:r>
    </w:p>
    <w:p w14:paraId="44FEDBBD" w14:textId="77777777" w:rsidR="0004387D" w:rsidRPr="00AD70CF" w:rsidRDefault="0004387D" w:rsidP="0004387D">
      <w:pPr>
        <w:pStyle w:val="BodyText"/>
        <w:spacing w:before="10" w:line="208" w:lineRule="auto"/>
        <w:ind w:left="0" w:right="5990"/>
      </w:pPr>
      <w:r w:rsidRPr="00AD70CF">
        <w:rPr>
          <w:highlight w:val="yellow"/>
        </w:rPr>
        <w:t>DIVISION</w:t>
      </w:r>
    </w:p>
    <w:p w14:paraId="0040C3F8" w14:textId="77777777" w:rsidR="0004387D" w:rsidRPr="00AD70CF" w:rsidRDefault="0004387D" w:rsidP="0004387D">
      <w:pPr>
        <w:pStyle w:val="BodyText"/>
        <w:spacing w:before="2" w:line="208" w:lineRule="auto"/>
        <w:ind w:left="0" w:right="5990"/>
        <w:rPr>
          <w:spacing w:val="1"/>
        </w:rPr>
      </w:pPr>
      <w:r w:rsidRPr="00AD70CF">
        <w:t>800 MACLEOD TRAIL SE</w:t>
      </w:r>
      <w:r w:rsidRPr="00AD70CF">
        <w:rPr>
          <w:spacing w:val="-59"/>
        </w:rPr>
        <w:t xml:space="preserve"> </w:t>
      </w:r>
      <w:r w:rsidRPr="00AD70CF">
        <w:t>CALGARY</w:t>
      </w:r>
      <w:r w:rsidRPr="00AD70CF">
        <w:rPr>
          <w:spacing w:val="1"/>
        </w:rPr>
        <w:t xml:space="preserve"> </w:t>
      </w:r>
      <w:r w:rsidRPr="00AD70CF">
        <w:t>AB</w:t>
      </w:r>
      <w:r w:rsidRPr="00AD70CF">
        <w:rPr>
          <w:spacing w:val="1"/>
        </w:rPr>
        <w:t xml:space="preserve"> </w:t>
      </w:r>
      <w:r w:rsidRPr="00AD70CF">
        <w:t>T2P</w:t>
      </w:r>
      <w:r w:rsidRPr="00AD70CF">
        <w:rPr>
          <w:spacing w:val="1"/>
        </w:rPr>
        <w:t xml:space="preserve"> </w:t>
      </w:r>
      <w:r w:rsidRPr="00AD70CF">
        <w:t>2M5</w:t>
      </w:r>
      <w:r w:rsidRPr="00AD70CF">
        <w:rPr>
          <w:spacing w:val="1"/>
        </w:rPr>
        <w:t xml:space="preserve"> </w:t>
      </w:r>
    </w:p>
    <w:p w14:paraId="4FAAC08F" w14:textId="77777777" w:rsidR="0004387D" w:rsidRPr="00AD70CF" w:rsidRDefault="0004387D" w:rsidP="0004387D">
      <w:pPr>
        <w:pStyle w:val="BodyText"/>
        <w:spacing w:before="2" w:line="208" w:lineRule="auto"/>
        <w:ind w:left="0" w:right="5990"/>
      </w:pPr>
      <w:r w:rsidRPr="00AD70CF">
        <w:t>CANADA</w:t>
      </w:r>
    </w:p>
    <w:p w14:paraId="64AA0205" w14:textId="77777777" w:rsidR="0004387D" w:rsidRPr="00AD70CF" w:rsidRDefault="0004387D" w:rsidP="0004387D">
      <w:pPr>
        <w:spacing w:line="228" w:lineRule="exact"/>
        <w:ind w:right="5990"/>
        <w:rPr>
          <w:rFonts w:ascii="Arial" w:hAnsi="Arial" w:cs="Arial"/>
        </w:rPr>
      </w:pPr>
    </w:p>
    <w:p w14:paraId="691C5A66" w14:textId="77777777" w:rsidR="0004387D" w:rsidRPr="00AD70CF" w:rsidRDefault="0004387D" w:rsidP="0004387D">
      <w:pPr>
        <w:pStyle w:val="BodyText"/>
        <w:spacing w:before="188" w:line="237" w:lineRule="exact"/>
        <w:ind w:left="0"/>
      </w:pPr>
      <w:r w:rsidRPr="00AD70CF">
        <w:t>APPLICANT</w:t>
      </w:r>
    </w:p>
    <w:p w14:paraId="7FC4DA0F" w14:textId="77777777" w:rsidR="0004387D" w:rsidRPr="00AD70CF" w:rsidRDefault="0004387D" w:rsidP="0004387D">
      <w:pPr>
        <w:pStyle w:val="BodyText"/>
        <w:spacing w:line="221" w:lineRule="exact"/>
        <w:ind w:left="0"/>
      </w:pPr>
      <w:r w:rsidRPr="00AD70CF">
        <w:t>(NAME</w:t>
      </w:r>
      <w:r w:rsidRPr="00AD70CF">
        <w:rPr>
          <w:spacing w:val="2"/>
        </w:rPr>
        <w:t xml:space="preserve"> </w:t>
      </w:r>
      <w:r w:rsidRPr="00AD70CF">
        <w:t>AND</w:t>
      </w:r>
      <w:r w:rsidRPr="00AD70CF">
        <w:rPr>
          <w:spacing w:val="3"/>
        </w:rPr>
        <w:t xml:space="preserve"> </w:t>
      </w:r>
      <w:r w:rsidRPr="00AD70CF">
        <w:t>ADDRESS)</w:t>
      </w:r>
    </w:p>
    <w:p w14:paraId="3DEE7DF1" w14:textId="77777777" w:rsidR="0004387D" w:rsidRPr="00AD70CF" w:rsidRDefault="0004387D" w:rsidP="0004387D">
      <w:pPr>
        <w:pStyle w:val="BodyText"/>
        <w:spacing w:before="11" w:line="208" w:lineRule="auto"/>
        <w:ind w:left="0" w:right="8445"/>
        <w:rPr>
          <w:spacing w:val="1"/>
        </w:rPr>
      </w:pPr>
      <w:r w:rsidRPr="00AD70CF">
        <w:rPr>
          <w:spacing w:val="1"/>
        </w:rPr>
        <w:t xml:space="preserve"> </w:t>
      </w:r>
    </w:p>
    <w:p w14:paraId="01625036" w14:textId="77777777" w:rsidR="0004387D" w:rsidRPr="00AD70CF" w:rsidRDefault="0004387D" w:rsidP="0004387D">
      <w:pPr>
        <w:pStyle w:val="BodyText"/>
        <w:spacing w:before="11" w:line="208" w:lineRule="auto"/>
        <w:ind w:left="0" w:right="8445"/>
        <w:rPr>
          <w:spacing w:val="1"/>
        </w:rPr>
      </w:pPr>
    </w:p>
    <w:p w14:paraId="33ABC9EF" w14:textId="77777777" w:rsidR="0004387D" w:rsidRPr="00AD70CF" w:rsidRDefault="0004387D" w:rsidP="0004387D">
      <w:pPr>
        <w:pStyle w:val="BodyText"/>
        <w:spacing w:before="11" w:line="208" w:lineRule="auto"/>
        <w:ind w:left="0" w:right="8445"/>
        <w:rPr>
          <w:spacing w:val="1"/>
        </w:rPr>
      </w:pPr>
    </w:p>
    <w:p w14:paraId="606EB701" w14:textId="77777777" w:rsidR="0004387D" w:rsidRPr="00AD70CF" w:rsidRDefault="0004387D" w:rsidP="0004387D">
      <w:pPr>
        <w:pStyle w:val="BodyText"/>
        <w:spacing w:before="11" w:line="208" w:lineRule="auto"/>
        <w:ind w:left="0" w:right="5760"/>
      </w:pPr>
      <w:r w:rsidRPr="00AD70CF">
        <w:t>AMOUNT:</w:t>
      </w:r>
    </w:p>
    <w:p w14:paraId="126F9D43" w14:textId="77777777" w:rsidR="0004387D" w:rsidRPr="00AD70CF" w:rsidRDefault="0004387D" w:rsidP="0004387D">
      <w:pPr>
        <w:pStyle w:val="BodyText"/>
        <w:spacing w:before="11" w:line="208" w:lineRule="auto"/>
        <w:ind w:left="0"/>
      </w:pPr>
    </w:p>
    <w:p w14:paraId="5EF0C0BF" w14:textId="77777777" w:rsidR="0004387D" w:rsidRPr="00AD70CF" w:rsidRDefault="0004387D" w:rsidP="0004387D">
      <w:pPr>
        <w:pStyle w:val="BodyText"/>
        <w:spacing w:before="11" w:line="208" w:lineRule="auto"/>
        <w:ind w:left="0"/>
      </w:pPr>
    </w:p>
    <w:p w14:paraId="551F3C12" w14:textId="77777777" w:rsidR="0004387D" w:rsidRPr="00AD70CF" w:rsidRDefault="0004387D" w:rsidP="0004387D">
      <w:pPr>
        <w:pStyle w:val="BodyText"/>
        <w:spacing w:before="11" w:line="208" w:lineRule="auto"/>
        <w:ind w:left="0"/>
      </w:pPr>
      <w:r w:rsidRPr="00AD70CF">
        <w:t>EXPIRY</w:t>
      </w:r>
      <w:r w:rsidRPr="00AD70CF">
        <w:rPr>
          <w:spacing w:val="1"/>
        </w:rPr>
        <w:t xml:space="preserve"> </w:t>
      </w:r>
      <w:r w:rsidRPr="00AD70CF">
        <w:t>DATE</w:t>
      </w:r>
      <w:r w:rsidRPr="00AD70CF">
        <w:rPr>
          <w:spacing w:val="1"/>
        </w:rPr>
        <w:t xml:space="preserve"> </w:t>
      </w:r>
      <w:r w:rsidRPr="00AD70CF">
        <w:t>AND</w:t>
      </w:r>
      <w:r w:rsidRPr="00AD70CF">
        <w:rPr>
          <w:spacing w:val="1"/>
        </w:rPr>
        <w:t xml:space="preserve"> </w:t>
      </w:r>
      <w:r w:rsidRPr="00AD70CF">
        <w:t>PLACE:</w:t>
      </w:r>
      <w:r w:rsidRPr="00AD70CF">
        <w:rPr>
          <w:spacing w:val="3"/>
        </w:rPr>
        <w:t xml:space="preserve"> </w:t>
      </w:r>
      <w:r w:rsidRPr="00AD70CF">
        <w:t>XXXXXXX</w:t>
      </w:r>
      <w:r w:rsidRPr="00AD70CF">
        <w:rPr>
          <w:spacing w:val="1"/>
        </w:rPr>
        <w:t xml:space="preserve"> </w:t>
      </w:r>
      <w:r w:rsidRPr="00AD70CF">
        <w:t>(EXPIRY</w:t>
      </w:r>
      <w:r w:rsidRPr="00AD70CF">
        <w:rPr>
          <w:spacing w:val="2"/>
        </w:rPr>
        <w:t xml:space="preserve"> </w:t>
      </w:r>
      <w:r w:rsidRPr="00AD70CF">
        <w:t>DATE)</w:t>
      </w:r>
      <w:r w:rsidRPr="00AD70CF">
        <w:rPr>
          <w:spacing w:val="3"/>
        </w:rPr>
        <w:t xml:space="preserve"> </w:t>
      </w:r>
      <w:r w:rsidRPr="00AD70CF">
        <w:t>AT</w:t>
      </w:r>
      <w:r w:rsidRPr="00AD70CF">
        <w:rPr>
          <w:spacing w:val="-1"/>
        </w:rPr>
        <w:t xml:space="preserve"> </w:t>
      </w:r>
      <w:r w:rsidRPr="00AD70CF">
        <w:t>OUR</w:t>
      </w:r>
      <w:r w:rsidRPr="00AD70CF">
        <w:rPr>
          <w:spacing w:val="2"/>
        </w:rPr>
        <w:t xml:space="preserve"> </w:t>
      </w:r>
      <w:r w:rsidRPr="00AD70CF">
        <w:t>COUNTERS</w:t>
      </w:r>
      <w:r w:rsidRPr="00AD70CF">
        <w:rPr>
          <w:spacing w:val="1"/>
        </w:rPr>
        <w:t xml:space="preserve"> </w:t>
      </w:r>
      <w:r w:rsidRPr="00AD70CF">
        <w:t>IN</w:t>
      </w:r>
      <w:r w:rsidRPr="00AD70CF">
        <w:rPr>
          <w:spacing w:val="2"/>
        </w:rPr>
        <w:t xml:space="preserve"> </w:t>
      </w:r>
      <w:r w:rsidRPr="00AD70CF">
        <w:t>TORONTO,</w:t>
      </w:r>
      <w:r w:rsidRPr="00AD70CF">
        <w:rPr>
          <w:spacing w:val="-58"/>
        </w:rPr>
        <w:t xml:space="preserve"> </w:t>
      </w:r>
      <w:r w:rsidRPr="00AD70CF">
        <w:t>ONTARIO.</w:t>
      </w:r>
    </w:p>
    <w:p w14:paraId="2A5072D4" w14:textId="77777777" w:rsidR="0004387D" w:rsidRPr="00AD70CF" w:rsidRDefault="0004387D" w:rsidP="0004387D">
      <w:pPr>
        <w:pStyle w:val="BodyText"/>
        <w:spacing w:line="219" w:lineRule="exact"/>
        <w:ind w:left="0"/>
      </w:pPr>
    </w:p>
    <w:p w14:paraId="6B520541" w14:textId="77777777" w:rsidR="0004387D" w:rsidRPr="00AD70CF" w:rsidRDefault="0004387D" w:rsidP="0004387D">
      <w:pPr>
        <w:pStyle w:val="BodyText"/>
        <w:spacing w:line="219" w:lineRule="exact"/>
        <w:ind w:left="0"/>
      </w:pPr>
    </w:p>
    <w:p w14:paraId="44A09170" w14:textId="77777777" w:rsidR="0004387D" w:rsidRPr="00AD70CF" w:rsidRDefault="0004387D" w:rsidP="0004387D">
      <w:pPr>
        <w:pStyle w:val="BodyText"/>
        <w:spacing w:line="219" w:lineRule="exact"/>
        <w:ind w:left="0"/>
      </w:pPr>
      <w:r w:rsidRPr="00AD70CF">
        <w:t>IRREVOCABLE</w:t>
      </w:r>
      <w:r w:rsidRPr="00AD70CF">
        <w:rPr>
          <w:spacing w:val="2"/>
        </w:rPr>
        <w:t xml:space="preserve"> </w:t>
      </w:r>
      <w:r w:rsidRPr="00AD70CF">
        <w:t>LETTER</w:t>
      </w:r>
      <w:r w:rsidRPr="00AD70CF">
        <w:rPr>
          <w:spacing w:val="3"/>
        </w:rPr>
        <w:t xml:space="preserve"> </w:t>
      </w:r>
      <w:r w:rsidRPr="00AD70CF">
        <w:t>OF</w:t>
      </w:r>
      <w:r w:rsidRPr="00AD70CF">
        <w:rPr>
          <w:spacing w:val="3"/>
        </w:rPr>
        <w:t xml:space="preserve"> </w:t>
      </w:r>
      <w:r w:rsidRPr="00AD70CF">
        <w:t>CREDIT</w:t>
      </w:r>
      <w:r w:rsidRPr="00AD70CF">
        <w:rPr>
          <w:spacing w:val="3"/>
        </w:rPr>
        <w:t xml:space="preserve"> </w:t>
      </w:r>
      <w:r w:rsidRPr="00AD70CF">
        <w:t>NO.</w:t>
      </w:r>
      <w:r w:rsidRPr="00AD70CF">
        <w:rPr>
          <w:spacing w:val="5"/>
        </w:rPr>
        <w:t xml:space="preserve"> </w:t>
      </w:r>
      <w:r w:rsidRPr="00AD70CF">
        <w:t>XXXXXXXXXXX</w:t>
      </w:r>
    </w:p>
    <w:p w14:paraId="5EF85538" w14:textId="77777777" w:rsidR="0004387D" w:rsidRPr="00AD70CF" w:rsidRDefault="0004387D" w:rsidP="0004387D">
      <w:pPr>
        <w:spacing w:line="258" w:lineRule="exact"/>
        <w:rPr>
          <w:rFonts w:ascii="Arial" w:hAnsi="Arial" w:cs="Arial"/>
        </w:rPr>
      </w:pPr>
    </w:p>
    <w:p w14:paraId="77EA35E2" w14:textId="77777777" w:rsidR="0004387D" w:rsidRPr="00AD70CF" w:rsidRDefault="0004387D" w:rsidP="0004387D">
      <w:pPr>
        <w:spacing w:line="258" w:lineRule="exact"/>
        <w:rPr>
          <w:rFonts w:ascii="Arial" w:hAnsi="Arial" w:cs="Arial"/>
        </w:rPr>
      </w:pPr>
      <w:r w:rsidRPr="00AD70CF">
        <w:rPr>
          <w:rFonts w:ascii="Arial" w:hAnsi="Arial" w:cs="Arial"/>
        </w:rPr>
        <w:t>RE</w:t>
      </w:r>
      <w:r w:rsidRPr="00AD70CF">
        <w:rPr>
          <w:rFonts w:ascii="Arial" w:hAnsi="Arial" w:cs="Arial"/>
          <w:spacing w:val="-2"/>
        </w:rPr>
        <w:t xml:space="preserve"> </w:t>
      </w:r>
      <w:r w:rsidRPr="00AD70CF">
        <w:rPr>
          <w:rFonts w:ascii="Arial" w:hAnsi="Arial" w:cs="Arial"/>
        </w:rPr>
        <w:t>:</w:t>
      </w:r>
      <w:r w:rsidRPr="00AD70CF">
        <w:rPr>
          <w:rFonts w:ascii="Arial" w:hAnsi="Arial" w:cs="Arial"/>
          <w:spacing w:val="-2"/>
        </w:rPr>
        <w:t xml:space="preserve">  </w:t>
      </w:r>
      <w:r w:rsidRPr="00AD70CF">
        <w:rPr>
          <w:rFonts w:ascii="Arial" w:hAnsi="Arial" w:cs="Arial"/>
          <w:highlight w:val="yellow"/>
        </w:rPr>
        <w:t>DPYYYY-9999,</w:t>
      </w:r>
      <w:r w:rsidRPr="00AD70CF">
        <w:rPr>
          <w:rFonts w:ascii="Arial" w:hAnsi="Arial" w:cs="Arial"/>
          <w:spacing w:val="-3"/>
          <w:highlight w:val="yellow"/>
        </w:rPr>
        <w:t xml:space="preserve"> </w:t>
      </w:r>
      <w:r w:rsidRPr="00AD70CF">
        <w:rPr>
          <w:rFonts w:ascii="Arial" w:hAnsi="Arial" w:cs="Arial"/>
          <w:highlight w:val="yellow"/>
        </w:rPr>
        <w:t>FOR</w:t>
      </w:r>
      <w:r w:rsidRPr="00AD70CF">
        <w:rPr>
          <w:rFonts w:ascii="Arial" w:hAnsi="Arial" w:cs="Arial"/>
          <w:spacing w:val="-2"/>
          <w:highlight w:val="yellow"/>
        </w:rPr>
        <w:t xml:space="preserve"> </w:t>
      </w:r>
      <w:r w:rsidRPr="00AD70CF">
        <w:rPr>
          <w:rFonts w:ascii="Arial" w:hAnsi="Arial" w:cs="Arial"/>
          <w:highlight w:val="yellow"/>
        </w:rPr>
        <w:t>SURFACE</w:t>
      </w:r>
      <w:r w:rsidRPr="00AD70CF">
        <w:rPr>
          <w:rFonts w:ascii="Arial" w:hAnsi="Arial" w:cs="Arial"/>
          <w:spacing w:val="-3"/>
          <w:highlight w:val="yellow"/>
        </w:rPr>
        <w:t xml:space="preserve"> </w:t>
      </w:r>
      <w:r w:rsidRPr="00AD70CF">
        <w:rPr>
          <w:rFonts w:ascii="Arial" w:hAnsi="Arial" w:cs="Arial"/>
          <w:highlight w:val="yellow"/>
        </w:rPr>
        <w:t>IMPROVEMENTS</w:t>
      </w:r>
      <w:r w:rsidRPr="00AD70CF">
        <w:rPr>
          <w:rFonts w:ascii="Arial" w:hAnsi="Arial" w:cs="Arial"/>
          <w:spacing w:val="-1"/>
          <w:highlight w:val="yellow"/>
        </w:rPr>
        <w:t xml:space="preserve"> </w:t>
      </w:r>
      <w:r w:rsidRPr="00AD70CF">
        <w:rPr>
          <w:rFonts w:ascii="Arial" w:hAnsi="Arial" w:cs="Arial"/>
          <w:highlight w:val="yellow"/>
        </w:rPr>
        <w:t>AT</w:t>
      </w:r>
      <w:r w:rsidRPr="00AD70CF">
        <w:rPr>
          <w:rFonts w:ascii="Arial" w:hAnsi="Arial" w:cs="Arial"/>
          <w:spacing w:val="-2"/>
          <w:highlight w:val="yellow"/>
        </w:rPr>
        <w:t xml:space="preserve"> _________________</w:t>
      </w:r>
      <w:r w:rsidRPr="00AD70CF">
        <w:rPr>
          <w:rFonts w:ascii="Arial" w:hAnsi="Arial" w:cs="Arial"/>
          <w:highlight w:val="yellow"/>
        </w:rPr>
        <w:t>,</w:t>
      </w:r>
    </w:p>
    <w:p w14:paraId="0A1510BA" w14:textId="77777777" w:rsidR="0004387D" w:rsidRPr="00AD70CF" w:rsidRDefault="0004387D" w:rsidP="0004387D">
      <w:pPr>
        <w:ind w:right="114"/>
        <w:jc w:val="both"/>
        <w:rPr>
          <w:rFonts w:ascii="Arial" w:hAnsi="Arial" w:cs="Arial"/>
        </w:rPr>
      </w:pPr>
    </w:p>
    <w:p w14:paraId="652F5CE6" w14:textId="77777777" w:rsidR="0004387D" w:rsidRPr="00AD70CF" w:rsidRDefault="0004387D" w:rsidP="0004387D">
      <w:pPr>
        <w:ind w:right="114"/>
        <w:rPr>
          <w:rFonts w:ascii="Arial" w:hAnsi="Arial" w:cs="Arial"/>
        </w:rPr>
      </w:pPr>
      <w:r w:rsidRPr="00AD70CF">
        <w:rPr>
          <w:rFonts w:ascii="Arial" w:hAnsi="Arial" w:cs="Arial"/>
        </w:rPr>
        <w:t>AT THE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REQUEST OF OUR CLIENT, (“</w:t>
      </w:r>
      <w:r w:rsidRPr="00AD70CF">
        <w:rPr>
          <w:rFonts w:ascii="Arial" w:hAnsi="Arial" w:cs="Arial"/>
          <w:b/>
        </w:rPr>
        <w:t>APPLICANT NAME</w:t>
      </w:r>
      <w:r w:rsidRPr="00AD70CF">
        <w:rPr>
          <w:rFonts w:ascii="Arial" w:hAnsi="Arial" w:cs="Arial"/>
        </w:rPr>
        <w:t>”), WE,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  <w:b/>
        </w:rPr>
        <w:t>[INSERT NAME</w:t>
      </w:r>
      <w:r w:rsidRPr="00AD70CF">
        <w:rPr>
          <w:rFonts w:ascii="Arial" w:hAnsi="Arial" w:cs="Arial"/>
          <w:b/>
          <w:spacing w:val="61"/>
        </w:rPr>
        <w:t xml:space="preserve"> </w:t>
      </w:r>
      <w:r w:rsidRPr="00AD70CF">
        <w:rPr>
          <w:rFonts w:ascii="Arial" w:hAnsi="Arial" w:cs="Arial"/>
          <w:b/>
        </w:rPr>
        <w:t>AND   ADDRESS OF ISSUING BANK]</w:t>
      </w:r>
      <w:r w:rsidRPr="00AD70CF">
        <w:rPr>
          <w:rFonts w:ascii="Arial" w:hAnsi="Arial" w:cs="Arial"/>
        </w:rPr>
        <w:t>, HEREBY ISSUE IN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FAVOUR OF</w:t>
      </w:r>
      <w:r w:rsidRPr="00AD70CF">
        <w:rPr>
          <w:rFonts w:ascii="Arial" w:hAnsi="Arial" w:cs="Arial"/>
          <w:spacing w:val="4"/>
        </w:rPr>
        <w:t xml:space="preserve"> </w:t>
      </w:r>
      <w:r w:rsidRPr="00AD70CF">
        <w:rPr>
          <w:rFonts w:ascii="Arial" w:hAnsi="Arial" w:cs="Arial"/>
        </w:rPr>
        <w:t>THE CITY</w:t>
      </w:r>
      <w:r w:rsidRPr="00AD70CF">
        <w:rPr>
          <w:rFonts w:ascii="Arial" w:hAnsi="Arial" w:cs="Arial"/>
          <w:spacing w:val="4"/>
        </w:rPr>
        <w:t xml:space="preserve"> OF CALGARY (THE CITY) </w:t>
      </w:r>
      <w:r w:rsidRPr="00AD70CF">
        <w:rPr>
          <w:rFonts w:ascii="Arial" w:hAnsi="Arial" w:cs="Arial"/>
        </w:rPr>
        <w:t>AN IRREVOCABLE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STANDBY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LETTER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OF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CREDIT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(THE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“</w:t>
      </w:r>
      <w:r w:rsidRPr="00AD70CF">
        <w:rPr>
          <w:rFonts w:ascii="Arial" w:hAnsi="Arial" w:cs="Arial"/>
          <w:b/>
        </w:rPr>
        <w:t>LETTER</w:t>
      </w:r>
      <w:r w:rsidRPr="00AD70CF">
        <w:rPr>
          <w:rFonts w:ascii="Arial" w:hAnsi="Arial" w:cs="Arial"/>
          <w:b/>
          <w:spacing w:val="1"/>
        </w:rPr>
        <w:t xml:space="preserve"> </w:t>
      </w:r>
      <w:r w:rsidRPr="00AD70CF">
        <w:rPr>
          <w:rFonts w:ascii="Arial" w:hAnsi="Arial" w:cs="Arial"/>
          <w:b/>
        </w:rPr>
        <w:t>OF</w:t>
      </w:r>
      <w:r w:rsidRPr="00AD70CF">
        <w:rPr>
          <w:rFonts w:ascii="Arial" w:hAnsi="Arial" w:cs="Arial"/>
          <w:b/>
          <w:spacing w:val="1"/>
        </w:rPr>
        <w:t xml:space="preserve"> </w:t>
      </w:r>
      <w:r w:rsidRPr="00AD70CF">
        <w:rPr>
          <w:rFonts w:ascii="Arial" w:hAnsi="Arial" w:cs="Arial"/>
          <w:b/>
        </w:rPr>
        <w:t>CREDIT</w:t>
      </w:r>
      <w:r w:rsidRPr="00AD70CF">
        <w:rPr>
          <w:rFonts w:ascii="Arial" w:hAnsi="Arial" w:cs="Arial"/>
        </w:rPr>
        <w:t>”)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IN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THE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AMOUNT</w:t>
      </w:r>
      <w:r w:rsidRPr="00AD70CF">
        <w:rPr>
          <w:rFonts w:ascii="Arial" w:hAnsi="Arial" w:cs="Arial"/>
          <w:spacing w:val="-3"/>
        </w:rPr>
        <w:t xml:space="preserve"> </w:t>
      </w:r>
      <w:r w:rsidRPr="00AD70CF">
        <w:rPr>
          <w:rFonts w:ascii="Arial" w:hAnsi="Arial" w:cs="Arial"/>
        </w:rPr>
        <w:t>OF</w:t>
      </w:r>
      <w:r w:rsidRPr="00AD70CF">
        <w:rPr>
          <w:rFonts w:ascii="Arial" w:hAnsi="Arial" w:cs="Arial"/>
          <w:spacing w:val="-2"/>
        </w:rPr>
        <w:t xml:space="preserve"> </w:t>
      </w:r>
      <w:r w:rsidRPr="00AD70CF">
        <w:rPr>
          <w:rFonts w:ascii="Arial" w:hAnsi="Arial" w:cs="Arial"/>
        </w:rPr>
        <w:t>(</w:t>
      </w:r>
      <w:r w:rsidRPr="00AD70CF">
        <w:rPr>
          <w:rFonts w:ascii="Arial" w:hAnsi="Arial" w:cs="Arial"/>
          <w:b/>
        </w:rPr>
        <w:t>AMOUNT IN FIGURE AND</w:t>
      </w:r>
      <w:r w:rsidRPr="00AD70CF">
        <w:rPr>
          <w:rFonts w:ascii="Arial" w:hAnsi="Arial" w:cs="Arial"/>
          <w:b/>
          <w:spacing w:val="-3"/>
        </w:rPr>
        <w:t xml:space="preserve"> </w:t>
      </w:r>
      <w:r w:rsidRPr="00AD70CF">
        <w:rPr>
          <w:rFonts w:ascii="Arial" w:hAnsi="Arial" w:cs="Arial"/>
          <w:b/>
        </w:rPr>
        <w:t>WORDS</w:t>
      </w:r>
      <w:r w:rsidRPr="00AD70CF">
        <w:rPr>
          <w:rFonts w:ascii="Arial" w:hAnsi="Arial" w:cs="Arial"/>
        </w:rPr>
        <w:t>).</w:t>
      </w:r>
    </w:p>
    <w:p w14:paraId="650BDFA2" w14:textId="77777777" w:rsidR="0004387D" w:rsidRPr="00AD70CF" w:rsidRDefault="0004387D" w:rsidP="0004387D">
      <w:pPr>
        <w:pStyle w:val="BodyText"/>
        <w:spacing w:before="11"/>
        <w:ind w:left="0"/>
      </w:pPr>
    </w:p>
    <w:p w14:paraId="138F4244" w14:textId="77777777" w:rsidR="0004387D" w:rsidRPr="00AD70CF" w:rsidRDefault="0004387D" w:rsidP="0004387D">
      <w:pPr>
        <w:pStyle w:val="BodyText"/>
        <w:ind w:left="0" w:right="112"/>
      </w:pPr>
      <w:r w:rsidRPr="00AD70CF">
        <w:t>THE</w:t>
      </w:r>
      <w:r w:rsidRPr="00AD70CF">
        <w:rPr>
          <w:spacing w:val="-7"/>
        </w:rPr>
        <w:t xml:space="preserve"> </w:t>
      </w:r>
      <w:r w:rsidRPr="00AD70CF">
        <w:t>AMOUNT</w:t>
      </w:r>
      <w:r w:rsidRPr="00AD70CF">
        <w:rPr>
          <w:spacing w:val="-8"/>
        </w:rPr>
        <w:t xml:space="preserve"> </w:t>
      </w:r>
      <w:r w:rsidRPr="00AD70CF">
        <w:t>AVAILABLE</w:t>
      </w:r>
      <w:r w:rsidRPr="00AD70CF">
        <w:rPr>
          <w:spacing w:val="-6"/>
        </w:rPr>
        <w:t xml:space="preserve"> </w:t>
      </w:r>
      <w:r w:rsidRPr="00AD70CF">
        <w:t>UNDER</w:t>
      </w:r>
      <w:r w:rsidRPr="00AD70CF">
        <w:rPr>
          <w:spacing w:val="-6"/>
        </w:rPr>
        <w:t xml:space="preserve"> </w:t>
      </w:r>
      <w:r w:rsidRPr="00AD70CF">
        <w:t>THIS</w:t>
      </w:r>
      <w:r w:rsidRPr="00AD70CF">
        <w:rPr>
          <w:spacing w:val="-7"/>
        </w:rPr>
        <w:t xml:space="preserve"> </w:t>
      </w:r>
      <w:r w:rsidRPr="00AD70CF">
        <w:t>LETTER</w:t>
      </w:r>
      <w:r w:rsidRPr="00AD70CF">
        <w:rPr>
          <w:spacing w:val="-6"/>
        </w:rPr>
        <w:t xml:space="preserve"> </w:t>
      </w:r>
      <w:r w:rsidRPr="00AD70CF">
        <w:t>OF</w:t>
      </w:r>
      <w:r w:rsidRPr="00AD70CF">
        <w:rPr>
          <w:spacing w:val="-8"/>
        </w:rPr>
        <w:t xml:space="preserve"> </w:t>
      </w:r>
      <w:r w:rsidRPr="00AD70CF">
        <w:t>CREDIT</w:t>
      </w:r>
      <w:r w:rsidRPr="00AD70CF">
        <w:rPr>
          <w:spacing w:val="-8"/>
        </w:rPr>
        <w:t xml:space="preserve"> </w:t>
      </w:r>
      <w:r w:rsidRPr="00AD70CF">
        <w:t>IS</w:t>
      </w:r>
      <w:r w:rsidRPr="00AD70CF">
        <w:rPr>
          <w:spacing w:val="-6"/>
        </w:rPr>
        <w:t xml:space="preserve"> </w:t>
      </w:r>
      <w:r w:rsidRPr="00AD70CF">
        <w:t>PAYABLE</w:t>
      </w:r>
      <w:r w:rsidRPr="00AD70CF">
        <w:rPr>
          <w:spacing w:val="-7"/>
        </w:rPr>
        <w:t xml:space="preserve"> </w:t>
      </w:r>
      <w:r w:rsidRPr="00AD70CF">
        <w:t>TO</w:t>
      </w:r>
      <w:r w:rsidRPr="00AD70CF">
        <w:rPr>
          <w:spacing w:val="-7"/>
        </w:rPr>
        <w:t xml:space="preserve"> </w:t>
      </w:r>
      <w:r w:rsidRPr="00AD70CF">
        <w:t>THE</w:t>
      </w:r>
      <w:r w:rsidRPr="00AD70CF">
        <w:rPr>
          <w:spacing w:val="-6"/>
        </w:rPr>
        <w:t xml:space="preserve"> </w:t>
      </w:r>
      <w:r w:rsidRPr="00AD70CF">
        <w:t>CITY,</w:t>
      </w:r>
      <w:r w:rsidRPr="00AD70CF">
        <w:rPr>
          <w:spacing w:val="-4"/>
        </w:rPr>
        <w:t xml:space="preserve"> </w:t>
      </w:r>
      <w:r w:rsidRPr="00AD70CF">
        <w:t>AT</w:t>
      </w:r>
      <w:r w:rsidRPr="00AD70CF">
        <w:rPr>
          <w:spacing w:val="-59"/>
        </w:rPr>
        <w:t xml:space="preserve"> </w:t>
      </w:r>
      <w:r w:rsidRPr="00AD70CF">
        <w:t>ANY TIME AND FROM TIME TO TIME, COMMENCING AT THE EFFECTIVE DATE (AS SUCH</w:t>
      </w:r>
      <w:r w:rsidRPr="00AD70CF">
        <w:rPr>
          <w:spacing w:val="-59"/>
        </w:rPr>
        <w:t xml:space="preserve"> </w:t>
      </w:r>
      <w:r w:rsidRPr="00AD70CF">
        <w:t>TERM IS DEFINED IN THE [•] AGREEMENT) UPON YOU PRESENTING TO</w:t>
      </w:r>
      <w:r w:rsidRPr="00AD70CF">
        <w:rPr>
          <w:spacing w:val="1"/>
        </w:rPr>
        <w:t xml:space="preserve"> </w:t>
      </w:r>
      <w:r w:rsidRPr="00AD70CF">
        <w:t>(</w:t>
      </w:r>
      <w:r w:rsidRPr="00AD70CF">
        <w:rPr>
          <w:b/>
        </w:rPr>
        <w:t>ISSUING BANK NAME AND ADDRESS</w:t>
      </w:r>
      <w:r w:rsidRPr="00AD70CF">
        <w:t>) VIA AN AUTHENTICATED SWIFT THROUGH THE</w:t>
      </w:r>
      <w:r w:rsidRPr="00AD70CF">
        <w:rPr>
          <w:spacing w:val="1"/>
        </w:rPr>
        <w:t xml:space="preserve"> </w:t>
      </w:r>
      <w:r w:rsidRPr="00AD70CF">
        <w:t>ADVISING</w:t>
      </w:r>
      <w:r w:rsidRPr="00AD70CF">
        <w:rPr>
          <w:spacing w:val="-10"/>
        </w:rPr>
        <w:t xml:space="preserve"> </w:t>
      </w:r>
      <w:r w:rsidRPr="00AD70CF">
        <w:t>BANK,</w:t>
      </w:r>
      <w:r w:rsidRPr="00AD70CF">
        <w:rPr>
          <w:spacing w:val="-8"/>
        </w:rPr>
        <w:t xml:space="preserve"> </w:t>
      </w:r>
      <w:r w:rsidRPr="00AD70CF">
        <w:t>A</w:t>
      </w:r>
      <w:r w:rsidRPr="00AD70CF">
        <w:rPr>
          <w:spacing w:val="-11"/>
        </w:rPr>
        <w:t xml:space="preserve"> </w:t>
      </w:r>
      <w:r w:rsidRPr="00AD70CF">
        <w:t>DEMAND</w:t>
      </w:r>
      <w:r w:rsidRPr="00AD70CF">
        <w:rPr>
          <w:spacing w:val="-10"/>
        </w:rPr>
        <w:t xml:space="preserve"> </w:t>
      </w:r>
      <w:r w:rsidRPr="00AD70CF">
        <w:t>IN</w:t>
      </w:r>
      <w:r w:rsidRPr="00AD70CF">
        <w:rPr>
          <w:spacing w:val="-11"/>
        </w:rPr>
        <w:t xml:space="preserve"> </w:t>
      </w:r>
      <w:r w:rsidRPr="00AD70CF">
        <w:t>WRITING</w:t>
      </w:r>
      <w:r w:rsidRPr="00AD70CF">
        <w:rPr>
          <w:spacing w:val="-10"/>
        </w:rPr>
        <w:t xml:space="preserve"> </w:t>
      </w:r>
      <w:r w:rsidRPr="00AD70CF">
        <w:t>SIGNED</w:t>
      </w:r>
      <w:r w:rsidRPr="00AD70CF">
        <w:rPr>
          <w:spacing w:val="-10"/>
        </w:rPr>
        <w:t xml:space="preserve"> </w:t>
      </w:r>
      <w:r w:rsidRPr="00AD70CF">
        <w:t>BY</w:t>
      </w:r>
      <w:r w:rsidRPr="00AD70CF">
        <w:rPr>
          <w:spacing w:val="-8"/>
        </w:rPr>
        <w:t xml:space="preserve"> </w:t>
      </w:r>
      <w:r w:rsidRPr="00AD70CF">
        <w:t>THE</w:t>
      </w:r>
      <w:r w:rsidRPr="00AD70CF">
        <w:rPr>
          <w:spacing w:val="-9"/>
        </w:rPr>
        <w:t xml:space="preserve"> </w:t>
      </w:r>
      <w:r w:rsidRPr="00AD70CF">
        <w:t>PERSON</w:t>
      </w:r>
      <w:r w:rsidRPr="00AD70CF">
        <w:rPr>
          <w:spacing w:val="-13"/>
        </w:rPr>
        <w:t xml:space="preserve"> </w:t>
      </w:r>
      <w:r w:rsidRPr="00AD70CF">
        <w:t>WHO</w:t>
      </w:r>
      <w:r w:rsidRPr="00AD70CF">
        <w:rPr>
          <w:spacing w:val="-10"/>
        </w:rPr>
        <w:t xml:space="preserve"> </w:t>
      </w:r>
      <w:r w:rsidRPr="00AD70CF">
        <w:t>HAS</w:t>
      </w:r>
      <w:r w:rsidRPr="00AD70CF">
        <w:rPr>
          <w:spacing w:val="-8"/>
        </w:rPr>
        <w:t xml:space="preserve"> </w:t>
      </w:r>
      <w:r w:rsidRPr="00AD70CF">
        <w:t>BEEN</w:t>
      </w:r>
      <w:r w:rsidRPr="00AD70CF">
        <w:rPr>
          <w:spacing w:val="-10"/>
        </w:rPr>
        <w:t xml:space="preserve"> </w:t>
      </w:r>
      <w:r w:rsidRPr="00AD70CF">
        <w:t>DULY</w:t>
      </w:r>
      <w:r w:rsidRPr="00AD70CF">
        <w:rPr>
          <w:spacing w:val="-59"/>
        </w:rPr>
        <w:t xml:space="preserve"> </w:t>
      </w:r>
      <w:r w:rsidRPr="00AD70CF">
        <w:t>AUTHORIZED</w:t>
      </w:r>
      <w:r w:rsidRPr="00AD70CF">
        <w:rPr>
          <w:spacing w:val="-1"/>
        </w:rPr>
        <w:t xml:space="preserve"> </w:t>
      </w:r>
      <w:r w:rsidRPr="00AD70CF">
        <w:t>TO</w:t>
      </w:r>
      <w:r w:rsidRPr="00AD70CF">
        <w:rPr>
          <w:spacing w:val="-1"/>
        </w:rPr>
        <w:t xml:space="preserve"> </w:t>
      </w:r>
      <w:r w:rsidRPr="00AD70CF">
        <w:t>SIGN</w:t>
      </w:r>
      <w:r w:rsidRPr="00AD70CF">
        <w:rPr>
          <w:spacing w:val="-3"/>
        </w:rPr>
        <w:t xml:space="preserve"> </w:t>
      </w:r>
      <w:r w:rsidRPr="00AD70CF">
        <w:t>ON</w:t>
      </w:r>
      <w:r w:rsidRPr="00AD70CF">
        <w:rPr>
          <w:spacing w:val="-3"/>
        </w:rPr>
        <w:t xml:space="preserve"> </w:t>
      </w:r>
      <w:r w:rsidRPr="00AD70CF">
        <w:t>YOUR BEHALF.</w:t>
      </w:r>
    </w:p>
    <w:p w14:paraId="79EDDA34" w14:textId="77777777" w:rsidR="0004387D" w:rsidRPr="00AD70CF" w:rsidRDefault="0004387D" w:rsidP="0004387D">
      <w:pPr>
        <w:pStyle w:val="BodyText"/>
        <w:spacing w:before="9"/>
        <w:ind w:left="0"/>
      </w:pPr>
    </w:p>
    <w:p w14:paraId="34D9033D" w14:textId="77777777" w:rsidR="0004387D" w:rsidRPr="00AD70CF" w:rsidRDefault="0004387D" w:rsidP="0004387D">
      <w:pPr>
        <w:pStyle w:val="BodyText"/>
        <w:ind w:left="0" w:right="116"/>
      </w:pPr>
      <w:r w:rsidRPr="00AD70CF">
        <w:t>THE</w:t>
      </w:r>
      <w:r w:rsidRPr="00AD70CF">
        <w:rPr>
          <w:spacing w:val="-9"/>
        </w:rPr>
        <w:t xml:space="preserve"> </w:t>
      </w:r>
      <w:r w:rsidRPr="00AD70CF">
        <w:t>SAID</w:t>
      </w:r>
      <w:r w:rsidRPr="00AD70CF">
        <w:rPr>
          <w:spacing w:val="-9"/>
        </w:rPr>
        <w:t xml:space="preserve"> </w:t>
      </w:r>
      <w:r w:rsidRPr="00AD70CF">
        <w:t>DEMAND</w:t>
      </w:r>
      <w:r w:rsidRPr="00AD70CF">
        <w:rPr>
          <w:spacing w:val="-10"/>
        </w:rPr>
        <w:t xml:space="preserve"> </w:t>
      </w:r>
      <w:r w:rsidRPr="00AD70CF">
        <w:t>SHALL</w:t>
      </w:r>
      <w:r w:rsidRPr="00AD70CF">
        <w:rPr>
          <w:spacing w:val="-8"/>
        </w:rPr>
        <w:t xml:space="preserve"> </w:t>
      </w:r>
      <w:r w:rsidRPr="00AD70CF">
        <w:t>REFER</w:t>
      </w:r>
      <w:r w:rsidRPr="00AD70CF">
        <w:rPr>
          <w:spacing w:val="-9"/>
        </w:rPr>
        <w:t xml:space="preserve"> </w:t>
      </w:r>
      <w:r w:rsidRPr="00AD70CF">
        <w:t>TO</w:t>
      </w:r>
      <w:r w:rsidRPr="00AD70CF">
        <w:rPr>
          <w:spacing w:val="-8"/>
        </w:rPr>
        <w:t xml:space="preserve"> </w:t>
      </w:r>
      <w:r w:rsidRPr="00AD70CF">
        <w:t>THIS</w:t>
      </w:r>
      <w:r w:rsidRPr="00AD70CF">
        <w:rPr>
          <w:spacing w:val="-11"/>
        </w:rPr>
        <w:t xml:space="preserve"> </w:t>
      </w:r>
      <w:r w:rsidRPr="00AD70CF">
        <w:t>STANDBY</w:t>
      </w:r>
      <w:r w:rsidRPr="00AD70CF">
        <w:rPr>
          <w:spacing w:val="-8"/>
        </w:rPr>
        <w:t xml:space="preserve"> </w:t>
      </w:r>
      <w:r w:rsidRPr="00AD70CF">
        <w:t>LETTER</w:t>
      </w:r>
      <w:r w:rsidRPr="00AD70CF">
        <w:rPr>
          <w:spacing w:val="-10"/>
        </w:rPr>
        <w:t xml:space="preserve"> </w:t>
      </w:r>
      <w:r w:rsidRPr="00AD70CF">
        <w:t>OF</w:t>
      </w:r>
      <w:r w:rsidRPr="00AD70CF">
        <w:rPr>
          <w:spacing w:val="-8"/>
        </w:rPr>
        <w:t xml:space="preserve"> </w:t>
      </w:r>
      <w:r w:rsidRPr="00AD70CF">
        <w:t>CREDIT</w:t>
      </w:r>
      <w:r w:rsidRPr="00AD70CF">
        <w:rPr>
          <w:spacing w:val="-9"/>
        </w:rPr>
        <w:t xml:space="preserve"> </w:t>
      </w:r>
      <w:r w:rsidRPr="00AD70CF">
        <w:t>BY</w:t>
      </w:r>
      <w:r w:rsidRPr="00AD70CF">
        <w:rPr>
          <w:spacing w:val="-8"/>
        </w:rPr>
        <w:t xml:space="preserve"> </w:t>
      </w:r>
      <w:r w:rsidRPr="00AD70CF">
        <w:t>THE</w:t>
      </w:r>
      <w:r w:rsidRPr="00AD70CF">
        <w:rPr>
          <w:spacing w:val="-8"/>
        </w:rPr>
        <w:t xml:space="preserve"> </w:t>
      </w:r>
      <w:r w:rsidRPr="00AD70CF">
        <w:t>ABOVE</w:t>
      </w:r>
      <w:r w:rsidRPr="00AD70CF">
        <w:rPr>
          <w:spacing w:val="-59"/>
        </w:rPr>
        <w:t xml:space="preserve"> </w:t>
      </w:r>
      <w:r w:rsidRPr="00AD70CF">
        <w:t>NUMBER</w:t>
      </w:r>
      <w:r w:rsidRPr="00AD70CF">
        <w:rPr>
          <w:spacing w:val="-1"/>
        </w:rPr>
        <w:t xml:space="preserve"> </w:t>
      </w:r>
      <w:r w:rsidRPr="00AD70CF">
        <w:t>AND SHALL STATE</w:t>
      </w:r>
      <w:r w:rsidRPr="00AD70CF">
        <w:rPr>
          <w:spacing w:val="-1"/>
        </w:rPr>
        <w:t xml:space="preserve"> </w:t>
      </w:r>
      <w:r w:rsidRPr="00AD70CF">
        <w:t>THE</w:t>
      </w:r>
      <w:r w:rsidRPr="00AD70CF">
        <w:rPr>
          <w:spacing w:val="-1"/>
        </w:rPr>
        <w:t xml:space="preserve"> </w:t>
      </w:r>
      <w:r w:rsidRPr="00AD70CF">
        <w:t>AMOUNT DEMANDED</w:t>
      </w:r>
    </w:p>
    <w:p w14:paraId="045E08DD" w14:textId="77777777" w:rsidR="0004387D" w:rsidRPr="00AD70CF" w:rsidRDefault="0004387D" w:rsidP="0004387D">
      <w:pPr>
        <w:pStyle w:val="BodyText"/>
        <w:spacing w:before="10"/>
        <w:ind w:left="0"/>
      </w:pPr>
    </w:p>
    <w:p w14:paraId="2686C7A0" w14:textId="77777777" w:rsidR="0004387D" w:rsidRPr="00AD70CF" w:rsidRDefault="0004387D" w:rsidP="0004387D">
      <w:pPr>
        <w:pStyle w:val="BodyText"/>
        <w:spacing w:before="1"/>
        <w:ind w:left="0" w:right="114"/>
      </w:pPr>
      <w:r w:rsidRPr="00AD70CF">
        <w:t>UPON RECEIPT OF THE SAID DOCUMENTS ON OR BEFORE THE EXPIRY DATE, THE</w:t>
      </w:r>
      <w:r w:rsidRPr="00AD70CF">
        <w:rPr>
          <w:spacing w:val="1"/>
        </w:rPr>
        <w:t xml:space="preserve"> </w:t>
      </w:r>
      <w:r w:rsidRPr="00AD70CF">
        <w:t>BANK SHALL PAY TO YOU THE AMOUNT STATED UNDER THE SAID DEMAND TO BE</w:t>
      </w:r>
      <w:r w:rsidRPr="00AD70CF">
        <w:rPr>
          <w:spacing w:val="1"/>
        </w:rPr>
        <w:t xml:space="preserve"> </w:t>
      </w:r>
      <w:r w:rsidRPr="00AD70CF">
        <w:t>PAYABLE</w:t>
      </w:r>
      <w:r w:rsidRPr="00AD70CF">
        <w:rPr>
          <w:spacing w:val="1"/>
        </w:rPr>
        <w:t xml:space="preserve"> </w:t>
      </w:r>
      <w:r w:rsidRPr="00AD70CF">
        <w:t>TO</w:t>
      </w:r>
      <w:r w:rsidRPr="00AD70CF">
        <w:rPr>
          <w:spacing w:val="1"/>
        </w:rPr>
        <w:t xml:space="preserve"> </w:t>
      </w:r>
      <w:r w:rsidRPr="00AD70CF">
        <w:t>YOU</w:t>
      </w:r>
      <w:r w:rsidRPr="00AD70CF">
        <w:rPr>
          <w:spacing w:val="1"/>
        </w:rPr>
        <w:t xml:space="preserve"> </w:t>
      </w:r>
      <w:r w:rsidRPr="00AD70CF">
        <w:t>WITHOUT</w:t>
      </w:r>
      <w:r w:rsidRPr="00AD70CF">
        <w:rPr>
          <w:spacing w:val="1"/>
        </w:rPr>
        <w:t xml:space="preserve"> </w:t>
      </w:r>
      <w:r w:rsidRPr="00AD70CF">
        <w:t>ENQUIRING</w:t>
      </w:r>
      <w:r w:rsidRPr="00AD70CF">
        <w:rPr>
          <w:spacing w:val="1"/>
        </w:rPr>
        <w:t xml:space="preserve"> </w:t>
      </w:r>
      <w:r w:rsidRPr="00AD70CF">
        <w:t>WHETHER</w:t>
      </w:r>
      <w:r w:rsidRPr="00AD70CF">
        <w:rPr>
          <w:spacing w:val="1"/>
        </w:rPr>
        <w:t xml:space="preserve"> </w:t>
      </w:r>
      <w:r w:rsidRPr="00AD70CF">
        <w:t>YOU</w:t>
      </w:r>
      <w:r w:rsidRPr="00AD70CF">
        <w:rPr>
          <w:spacing w:val="1"/>
        </w:rPr>
        <w:t xml:space="preserve"> </w:t>
      </w:r>
      <w:r w:rsidRPr="00AD70CF">
        <w:t>HAVE</w:t>
      </w:r>
      <w:r w:rsidRPr="00AD70CF">
        <w:rPr>
          <w:spacing w:val="1"/>
        </w:rPr>
        <w:t xml:space="preserve"> </w:t>
      </w:r>
      <w:r w:rsidRPr="00AD70CF">
        <w:t>A</w:t>
      </w:r>
      <w:r w:rsidRPr="00AD70CF">
        <w:rPr>
          <w:spacing w:val="1"/>
        </w:rPr>
        <w:t xml:space="preserve"> </w:t>
      </w:r>
      <w:r w:rsidRPr="00AD70CF">
        <w:t>RIGHT</w:t>
      </w:r>
      <w:r w:rsidRPr="00AD70CF">
        <w:rPr>
          <w:spacing w:val="1"/>
        </w:rPr>
        <w:t xml:space="preserve"> </w:t>
      </w:r>
      <w:r w:rsidRPr="00AD70CF">
        <w:t>TO</w:t>
      </w:r>
      <w:r w:rsidRPr="00AD70CF">
        <w:rPr>
          <w:spacing w:val="1"/>
        </w:rPr>
        <w:t xml:space="preserve"> </w:t>
      </w:r>
      <w:r w:rsidRPr="00AD70CF">
        <w:t>SUCH</w:t>
      </w:r>
      <w:r w:rsidRPr="00AD70CF">
        <w:rPr>
          <w:spacing w:val="-59"/>
        </w:rPr>
        <w:t xml:space="preserve"> </w:t>
      </w:r>
      <w:r w:rsidRPr="00AD70CF">
        <w:t>AMOUNT AS BETWEEN YOURSELF AND THE CUSTOMER, PROVIDING SUCH AMOUNT</w:t>
      </w:r>
      <w:r w:rsidRPr="00AD70CF">
        <w:rPr>
          <w:spacing w:val="1"/>
        </w:rPr>
        <w:t xml:space="preserve"> </w:t>
      </w:r>
      <w:r w:rsidRPr="00AD70CF">
        <w:t>TOGETHER WITH OTHER AMOUNTS PAID TO YOU UNDER THIS LETTER OF CREDIT, IF</w:t>
      </w:r>
      <w:r w:rsidRPr="00AD70CF">
        <w:rPr>
          <w:spacing w:val="1"/>
        </w:rPr>
        <w:t xml:space="preserve"> </w:t>
      </w:r>
      <w:r w:rsidRPr="00AD70CF">
        <w:t>ANY,</w:t>
      </w:r>
      <w:r w:rsidRPr="00AD70CF">
        <w:rPr>
          <w:spacing w:val="1"/>
        </w:rPr>
        <w:t xml:space="preserve"> </w:t>
      </w:r>
      <w:r w:rsidRPr="00AD70CF">
        <w:t>DO</w:t>
      </w:r>
      <w:r w:rsidRPr="00AD70CF">
        <w:rPr>
          <w:spacing w:val="-2"/>
        </w:rPr>
        <w:t xml:space="preserve"> </w:t>
      </w:r>
      <w:r w:rsidRPr="00AD70CF">
        <w:t>NOT</w:t>
      </w:r>
      <w:r w:rsidRPr="00AD70CF">
        <w:rPr>
          <w:spacing w:val="-2"/>
        </w:rPr>
        <w:t xml:space="preserve"> </w:t>
      </w:r>
      <w:r w:rsidRPr="00AD70CF">
        <w:t>EXCEED</w:t>
      </w:r>
      <w:r w:rsidRPr="00AD70CF">
        <w:rPr>
          <w:spacing w:val="-1"/>
        </w:rPr>
        <w:t xml:space="preserve"> </w:t>
      </w:r>
      <w:r w:rsidRPr="00AD70CF">
        <w:t>THE AGGREGATE</w:t>
      </w:r>
      <w:r w:rsidRPr="00AD70CF">
        <w:rPr>
          <w:spacing w:val="-4"/>
        </w:rPr>
        <w:t xml:space="preserve"> </w:t>
      </w:r>
      <w:r w:rsidRPr="00AD70CF">
        <w:t>AMOUNT</w:t>
      </w:r>
      <w:r w:rsidRPr="00AD70CF">
        <w:rPr>
          <w:spacing w:val="-3"/>
        </w:rPr>
        <w:t xml:space="preserve"> </w:t>
      </w:r>
      <w:r w:rsidRPr="00AD70CF">
        <w:t>OF THIS</w:t>
      </w:r>
      <w:r w:rsidRPr="00AD70CF">
        <w:rPr>
          <w:spacing w:val="-4"/>
        </w:rPr>
        <w:t xml:space="preserve"> </w:t>
      </w:r>
      <w:r w:rsidRPr="00AD70CF">
        <w:t>LETTER OF</w:t>
      </w:r>
      <w:r w:rsidRPr="00AD70CF">
        <w:rPr>
          <w:spacing w:val="-3"/>
        </w:rPr>
        <w:t xml:space="preserve"> </w:t>
      </w:r>
      <w:r w:rsidRPr="00AD70CF">
        <w:t>CREDIT.</w:t>
      </w:r>
    </w:p>
    <w:p w14:paraId="1BA50797" w14:textId="77777777" w:rsidR="0004387D" w:rsidRPr="00AD70CF" w:rsidRDefault="0004387D" w:rsidP="0004387D">
      <w:pPr>
        <w:pStyle w:val="BodyText"/>
        <w:ind w:left="0"/>
      </w:pPr>
    </w:p>
    <w:p w14:paraId="2520E3C1" w14:textId="77777777" w:rsidR="0004387D" w:rsidRPr="00AD70CF" w:rsidRDefault="0004387D" w:rsidP="0004387D">
      <w:pPr>
        <w:pStyle w:val="BodyText"/>
        <w:ind w:left="0" w:right="114"/>
      </w:pPr>
      <w:r w:rsidRPr="00AD70CF">
        <w:t>IT IS A CONDITION OF THIS STANDBY LETTER OF CREDIT THAT THE BENEFICIARY'S</w:t>
      </w:r>
      <w:r w:rsidRPr="00AD70CF">
        <w:rPr>
          <w:spacing w:val="1"/>
        </w:rPr>
        <w:t xml:space="preserve"> </w:t>
      </w:r>
      <w:r w:rsidRPr="00AD70CF">
        <w:t>CLAIM</w:t>
      </w:r>
      <w:r w:rsidRPr="00AD70CF">
        <w:rPr>
          <w:spacing w:val="1"/>
        </w:rPr>
        <w:t xml:space="preserve"> </w:t>
      </w:r>
      <w:r w:rsidRPr="00AD70CF">
        <w:t>FOR</w:t>
      </w:r>
      <w:r w:rsidRPr="00AD70CF">
        <w:rPr>
          <w:spacing w:val="1"/>
        </w:rPr>
        <w:t xml:space="preserve"> </w:t>
      </w:r>
      <w:r w:rsidRPr="00AD70CF">
        <w:t>PAYMENT</w:t>
      </w:r>
      <w:r w:rsidRPr="00AD70CF">
        <w:rPr>
          <w:spacing w:val="1"/>
        </w:rPr>
        <w:t xml:space="preserve"> </w:t>
      </w:r>
      <w:r w:rsidRPr="00AD70CF">
        <w:t>MUST</w:t>
      </w:r>
      <w:r w:rsidRPr="00AD70CF">
        <w:rPr>
          <w:spacing w:val="1"/>
        </w:rPr>
        <w:t xml:space="preserve"> </w:t>
      </w:r>
      <w:r w:rsidRPr="00AD70CF">
        <w:t>BE</w:t>
      </w:r>
      <w:r w:rsidRPr="00AD70CF">
        <w:rPr>
          <w:spacing w:val="1"/>
        </w:rPr>
        <w:t xml:space="preserve"> </w:t>
      </w:r>
      <w:r w:rsidRPr="00AD70CF">
        <w:t>PRESENTED</w:t>
      </w:r>
      <w:r w:rsidRPr="00AD70CF">
        <w:rPr>
          <w:spacing w:val="1"/>
        </w:rPr>
        <w:t xml:space="preserve"> </w:t>
      </w:r>
      <w:r w:rsidRPr="00AD70CF">
        <w:t>THROUGH</w:t>
      </w:r>
      <w:r w:rsidRPr="00AD70CF">
        <w:rPr>
          <w:spacing w:val="1"/>
        </w:rPr>
        <w:t xml:space="preserve"> </w:t>
      </w:r>
      <w:r w:rsidRPr="00AD70CF">
        <w:t>THE</w:t>
      </w:r>
      <w:r w:rsidRPr="00AD70CF">
        <w:rPr>
          <w:spacing w:val="1"/>
        </w:rPr>
        <w:t xml:space="preserve"> </w:t>
      </w:r>
      <w:r w:rsidRPr="00AD70CF">
        <w:t>ADVISING</w:t>
      </w:r>
      <w:r w:rsidRPr="00AD70CF">
        <w:rPr>
          <w:spacing w:val="1"/>
        </w:rPr>
        <w:t xml:space="preserve"> </w:t>
      </w:r>
      <w:r w:rsidRPr="00AD70CF">
        <w:t>BANK</w:t>
      </w:r>
      <w:r w:rsidRPr="00AD70CF">
        <w:rPr>
          <w:spacing w:val="1"/>
        </w:rPr>
        <w:t xml:space="preserve"> </w:t>
      </w:r>
      <w:r w:rsidRPr="00AD70CF">
        <w:t>VIA</w:t>
      </w:r>
      <w:r w:rsidRPr="00AD70CF">
        <w:rPr>
          <w:spacing w:val="1"/>
        </w:rPr>
        <w:t xml:space="preserve"> </w:t>
      </w:r>
      <w:r w:rsidRPr="00AD70CF">
        <w:lastRenderedPageBreak/>
        <w:t>AUTHENTICATED SWIFT. THE DOCUMENTS WILL BE SUBMITTED TO THE ADVISING</w:t>
      </w:r>
      <w:r w:rsidRPr="00AD70CF">
        <w:rPr>
          <w:spacing w:val="1"/>
        </w:rPr>
        <w:t xml:space="preserve"> </w:t>
      </w:r>
      <w:r w:rsidRPr="00AD70CF">
        <w:t>BANK ELECTRONICALLY IN PDF FORMAT AND SHALL BE CONSIDERED AS ORIGINAL</w:t>
      </w:r>
      <w:r w:rsidRPr="00AD70CF">
        <w:rPr>
          <w:spacing w:val="1"/>
        </w:rPr>
        <w:t xml:space="preserve"> </w:t>
      </w:r>
      <w:r w:rsidRPr="00AD70CF">
        <w:t>FOR DOCUMENT EXAMINATION PURPOSES. THERE WILL BE NO PAPER ORIGINAL FOR</w:t>
      </w:r>
      <w:r w:rsidRPr="00AD70CF">
        <w:rPr>
          <w:spacing w:val="1"/>
        </w:rPr>
        <w:t xml:space="preserve"> </w:t>
      </w:r>
      <w:r w:rsidRPr="00AD70CF">
        <w:t>THIS</w:t>
      </w:r>
      <w:r w:rsidRPr="00AD70CF">
        <w:rPr>
          <w:spacing w:val="1"/>
        </w:rPr>
        <w:t xml:space="preserve"> </w:t>
      </w:r>
      <w:r w:rsidRPr="00AD70CF">
        <w:t>STANDBY</w:t>
      </w:r>
      <w:r w:rsidRPr="00AD70CF">
        <w:rPr>
          <w:spacing w:val="1"/>
        </w:rPr>
        <w:t xml:space="preserve"> </w:t>
      </w:r>
      <w:r w:rsidRPr="00AD70CF">
        <w:t>LETTER</w:t>
      </w:r>
      <w:r w:rsidRPr="00AD70CF">
        <w:rPr>
          <w:spacing w:val="1"/>
        </w:rPr>
        <w:t xml:space="preserve"> </w:t>
      </w:r>
      <w:r w:rsidRPr="00AD70CF">
        <w:t>OF</w:t>
      </w:r>
      <w:r w:rsidRPr="00AD70CF">
        <w:rPr>
          <w:spacing w:val="1"/>
        </w:rPr>
        <w:t xml:space="preserve"> </w:t>
      </w:r>
      <w:r w:rsidRPr="00AD70CF">
        <w:t>CREDIT</w:t>
      </w:r>
      <w:r w:rsidRPr="00AD70CF">
        <w:rPr>
          <w:spacing w:val="1"/>
        </w:rPr>
        <w:t xml:space="preserve"> </w:t>
      </w:r>
      <w:r w:rsidRPr="00AD70CF">
        <w:t>AND</w:t>
      </w:r>
      <w:r w:rsidRPr="00AD70CF">
        <w:rPr>
          <w:spacing w:val="1"/>
        </w:rPr>
        <w:t xml:space="preserve"> </w:t>
      </w:r>
      <w:r w:rsidRPr="00AD70CF">
        <w:t>ALL</w:t>
      </w:r>
      <w:r w:rsidRPr="00AD70CF">
        <w:rPr>
          <w:spacing w:val="1"/>
        </w:rPr>
        <w:t xml:space="preserve"> </w:t>
      </w:r>
      <w:r w:rsidRPr="00AD70CF">
        <w:t>COMMUNICATIONS</w:t>
      </w:r>
      <w:r w:rsidRPr="00AD70CF">
        <w:rPr>
          <w:spacing w:val="1"/>
        </w:rPr>
        <w:t xml:space="preserve"> </w:t>
      </w:r>
      <w:r w:rsidRPr="00AD70CF">
        <w:t>WILL</w:t>
      </w:r>
      <w:r w:rsidRPr="00AD70CF">
        <w:rPr>
          <w:spacing w:val="1"/>
        </w:rPr>
        <w:t xml:space="preserve"> </w:t>
      </w:r>
      <w:r w:rsidRPr="00AD70CF">
        <w:t>BE</w:t>
      </w:r>
      <w:r w:rsidRPr="00AD70CF">
        <w:rPr>
          <w:spacing w:val="1"/>
        </w:rPr>
        <w:t xml:space="preserve"> </w:t>
      </w:r>
      <w:r w:rsidRPr="00AD70CF">
        <w:t>DONE</w:t>
      </w:r>
      <w:r w:rsidRPr="00AD70CF">
        <w:rPr>
          <w:spacing w:val="1"/>
        </w:rPr>
        <w:t xml:space="preserve"> </w:t>
      </w:r>
      <w:r w:rsidRPr="00AD70CF">
        <w:t>ELECTRONICALLY. THE</w:t>
      </w:r>
      <w:r w:rsidRPr="00AD70CF">
        <w:rPr>
          <w:spacing w:val="-1"/>
        </w:rPr>
        <w:t xml:space="preserve"> </w:t>
      </w:r>
      <w:r w:rsidRPr="00AD70CF">
        <w:t>ADVISING</w:t>
      </w:r>
      <w:r w:rsidRPr="00AD70CF">
        <w:rPr>
          <w:spacing w:val="-2"/>
        </w:rPr>
        <w:t xml:space="preserve"> </w:t>
      </w:r>
      <w:r w:rsidRPr="00AD70CF">
        <w:t>BANK</w:t>
      </w:r>
      <w:r w:rsidRPr="00AD70CF">
        <w:rPr>
          <w:spacing w:val="-2"/>
        </w:rPr>
        <w:t xml:space="preserve"> </w:t>
      </w:r>
      <w:r w:rsidRPr="00AD70CF">
        <w:t>IS</w:t>
      </w:r>
      <w:r w:rsidRPr="00AD70CF">
        <w:rPr>
          <w:spacing w:val="-4"/>
        </w:rPr>
        <w:t xml:space="preserve"> </w:t>
      </w:r>
      <w:r w:rsidRPr="00AD70CF">
        <w:t>ACTING AS</w:t>
      </w:r>
      <w:r w:rsidRPr="00AD70CF">
        <w:rPr>
          <w:spacing w:val="-4"/>
        </w:rPr>
        <w:t xml:space="preserve"> </w:t>
      </w:r>
      <w:r w:rsidRPr="00AD70CF">
        <w:t>A</w:t>
      </w:r>
      <w:r w:rsidRPr="00AD70CF">
        <w:rPr>
          <w:spacing w:val="-1"/>
        </w:rPr>
        <w:t xml:space="preserve"> </w:t>
      </w:r>
      <w:r w:rsidRPr="00AD70CF">
        <w:t>PRESENTING BANK</w:t>
      </w:r>
      <w:r w:rsidRPr="00AD70CF">
        <w:rPr>
          <w:spacing w:val="-3"/>
        </w:rPr>
        <w:t xml:space="preserve"> </w:t>
      </w:r>
      <w:r w:rsidRPr="00AD70CF">
        <w:t>ONLY.</w:t>
      </w:r>
    </w:p>
    <w:p w14:paraId="79CE29EB" w14:textId="77777777" w:rsidR="0004387D" w:rsidRPr="00AD70CF" w:rsidRDefault="0004387D" w:rsidP="0004387D">
      <w:pPr>
        <w:ind w:right="118"/>
        <w:rPr>
          <w:rFonts w:ascii="Arial" w:hAnsi="Arial" w:cs="Arial"/>
        </w:rPr>
      </w:pPr>
      <w:r w:rsidRPr="00AD70CF">
        <w:rPr>
          <w:rFonts w:ascii="Arial" w:hAnsi="Arial" w:cs="Arial"/>
        </w:rPr>
        <w:t>THIS LETTER OF CREDIT SHALL REMAIN IN EFFECT UP TO BUT NOT LATER THAN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  <w:b/>
        </w:rPr>
        <w:t xml:space="preserve">[INSERT EXPIRY DATE] </w:t>
      </w:r>
      <w:r w:rsidRPr="00AD70CF">
        <w:rPr>
          <w:rFonts w:ascii="Arial" w:hAnsi="Arial" w:cs="Arial"/>
        </w:rPr>
        <w:t>(THE “</w:t>
      </w:r>
      <w:r w:rsidRPr="00AD70CF">
        <w:rPr>
          <w:rFonts w:ascii="Arial" w:hAnsi="Arial" w:cs="Arial"/>
          <w:b/>
        </w:rPr>
        <w:t>EXPIRY DATE</w:t>
      </w:r>
      <w:r w:rsidRPr="00AD70CF">
        <w:rPr>
          <w:rFonts w:ascii="Arial" w:hAnsi="Arial" w:cs="Arial"/>
        </w:rPr>
        <w:t>”) OR ANY AUTOMATICALLY EXTENDED</w:t>
      </w:r>
      <w:r w:rsidRPr="00AD70CF">
        <w:rPr>
          <w:rFonts w:ascii="Arial" w:hAnsi="Arial" w:cs="Arial"/>
          <w:spacing w:val="1"/>
        </w:rPr>
        <w:t xml:space="preserve"> </w:t>
      </w:r>
      <w:r w:rsidRPr="00AD70CF">
        <w:rPr>
          <w:rFonts w:ascii="Arial" w:hAnsi="Arial" w:cs="Arial"/>
        </w:rPr>
        <w:t>EXPIRY</w:t>
      </w:r>
      <w:r w:rsidRPr="00AD70CF">
        <w:rPr>
          <w:rFonts w:ascii="Arial" w:hAnsi="Arial" w:cs="Arial"/>
          <w:spacing w:val="-1"/>
        </w:rPr>
        <w:t xml:space="preserve"> </w:t>
      </w:r>
      <w:r w:rsidRPr="00AD70CF">
        <w:rPr>
          <w:rFonts w:ascii="Arial" w:hAnsi="Arial" w:cs="Arial"/>
        </w:rPr>
        <w:t>DATE.</w:t>
      </w:r>
    </w:p>
    <w:p w14:paraId="752B0F29" w14:textId="77777777" w:rsidR="0004387D" w:rsidRPr="00AD70CF" w:rsidRDefault="0004387D" w:rsidP="0004387D">
      <w:pPr>
        <w:pStyle w:val="BodyText"/>
        <w:spacing w:before="1"/>
        <w:ind w:left="0"/>
      </w:pPr>
    </w:p>
    <w:p w14:paraId="0FF17C3A" w14:textId="77777777" w:rsidR="0004387D" w:rsidRPr="00AD70CF" w:rsidRDefault="0004387D" w:rsidP="0004387D">
      <w:pPr>
        <w:pStyle w:val="BodyText"/>
        <w:ind w:left="0" w:right="115"/>
      </w:pPr>
      <w:r w:rsidRPr="00AD70CF">
        <w:t>IT IS A CONDITION OF THIS LETTER OF CREDIT THAT IT SHALL BE AUTOMATICALLY</w:t>
      </w:r>
      <w:r w:rsidRPr="00AD70CF">
        <w:rPr>
          <w:spacing w:val="1"/>
        </w:rPr>
        <w:t xml:space="preserve"> </w:t>
      </w:r>
      <w:r w:rsidRPr="00AD70CF">
        <w:t>EXTENDED, WITHOUT AMENDMENT, FOR ONE YEAR FROM THE EXPIRY DATE, OR ANY</w:t>
      </w:r>
      <w:r w:rsidRPr="00AD70CF">
        <w:rPr>
          <w:spacing w:val="1"/>
        </w:rPr>
        <w:t xml:space="preserve"> </w:t>
      </w:r>
      <w:r w:rsidRPr="00AD70CF">
        <w:t>FUTURE EXPIRATION DATE, UNLESS, AT LEAST 30 DAYS PRIOR TO ANY EXPIRATION</w:t>
      </w:r>
      <w:r w:rsidRPr="00AD70CF">
        <w:rPr>
          <w:spacing w:val="1"/>
        </w:rPr>
        <w:t xml:space="preserve"> </w:t>
      </w:r>
      <w:r w:rsidRPr="00AD70CF">
        <w:t>DATE,</w:t>
      </w:r>
      <w:r w:rsidRPr="00AD70CF">
        <w:rPr>
          <w:spacing w:val="-8"/>
        </w:rPr>
        <w:t xml:space="preserve"> </w:t>
      </w:r>
      <w:r w:rsidRPr="00AD70CF">
        <w:t>WE</w:t>
      </w:r>
      <w:r w:rsidRPr="00AD70CF">
        <w:rPr>
          <w:spacing w:val="-11"/>
        </w:rPr>
        <w:t xml:space="preserve"> </w:t>
      </w:r>
      <w:r w:rsidRPr="00AD70CF">
        <w:t>SHALL</w:t>
      </w:r>
      <w:r w:rsidRPr="00AD70CF">
        <w:rPr>
          <w:spacing w:val="-11"/>
        </w:rPr>
        <w:t xml:space="preserve"> </w:t>
      </w:r>
      <w:r w:rsidRPr="00AD70CF">
        <w:t>NOTIFY</w:t>
      </w:r>
      <w:r w:rsidRPr="00AD70CF">
        <w:rPr>
          <w:spacing w:val="-10"/>
        </w:rPr>
        <w:t xml:space="preserve"> </w:t>
      </w:r>
      <w:r w:rsidRPr="00AD70CF">
        <w:t>YOU</w:t>
      </w:r>
      <w:r w:rsidRPr="00AD70CF">
        <w:rPr>
          <w:spacing w:val="-12"/>
        </w:rPr>
        <w:t xml:space="preserve"> </w:t>
      </w:r>
      <w:r w:rsidRPr="00AD70CF">
        <w:t>VIA</w:t>
      </w:r>
      <w:r w:rsidRPr="00AD70CF">
        <w:rPr>
          <w:spacing w:val="-11"/>
        </w:rPr>
        <w:t xml:space="preserve"> </w:t>
      </w:r>
      <w:r w:rsidRPr="00AD70CF">
        <w:t>AN</w:t>
      </w:r>
      <w:r w:rsidRPr="00AD70CF">
        <w:rPr>
          <w:spacing w:val="-12"/>
        </w:rPr>
        <w:t xml:space="preserve"> </w:t>
      </w:r>
      <w:r w:rsidRPr="00AD70CF">
        <w:t>AUTHENTICATED</w:t>
      </w:r>
      <w:r w:rsidRPr="00AD70CF">
        <w:rPr>
          <w:spacing w:val="-8"/>
        </w:rPr>
        <w:t xml:space="preserve"> </w:t>
      </w:r>
      <w:r w:rsidRPr="00AD70CF">
        <w:t>SWIFT</w:t>
      </w:r>
      <w:r w:rsidRPr="00AD70CF">
        <w:rPr>
          <w:spacing w:val="-11"/>
        </w:rPr>
        <w:t xml:space="preserve"> </w:t>
      </w:r>
      <w:r w:rsidRPr="00AD70CF">
        <w:t>THROUGH</w:t>
      </w:r>
      <w:r w:rsidRPr="00AD70CF">
        <w:rPr>
          <w:spacing w:val="-12"/>
        </w:rPr>
        <w:t xml:space="preserve"> </w:t>
      </w:r>
      <w:r w:rsidRPr="00AD70CF">
        <w:t>THE</w:t>
      </w:r>
      <w:r w:rsidRPr="00AD70CF">
        <w:rPr>
          <w:spacing w:val="-8"/>
        </w:rPr>
        <w:t xml:space="preserve"> </w:t>
      </w:r>
      <w:r w:rsidRPr="00AD70CF">
        <w:t xml:space="preserve">ADVISING </w:t>
      </w:r>
      <w:r w:rsidRPr="00AD70CF">
        <w:rPr>
          <w:spacing w:val="-59"/>
        </w:rPr>
        <w:t xml:space="preserve">BANK </w:t>
      </w:r>
      <w:r w:rsidRPr="00AD70CF">
        <w:t>THAT</w:t>
      </w:r>
      <w:r w:rsidRPr="00AD70CF">
        <w:rPr>
          <w:spacing w:val="-11"/>
        </w:rPr>
        <w:t xml:space="preserve"> </w:t>
      </w:r>
      <w:r w:rsidRPr="00AD70CF">
        <w:t>THIS</w:t>
      </w:r>
      <w:r w:rsidRPr="00AD70CF">
        <w:rPr>
          <w:spacing w:val="-12"/>
        </w:rPr>
        <w:t xml:space="preserve"> </w:t>
      </w:r>
      <w:r w:rsidRPr="00AD70CF">
        <w:t>STANDBY</w:t>
      </w:r>
      <w:r w:rsidRPr="00AD70CF">
        <w:rPr>
          <w:spacing w:val="-12"/>
        </w:rPr>
        <w:t xml:space="preserve"> </w:t>
      </w:r>
      <w:r w:rsidRPr="00AD70CF">
        <w:t>LETTER</w:t>
      </w:r>
      <w:r w:rsidRPr="00AD70CF">
        <w:rPr>
          <w:spacing w:val="-12"/>
        </w:rPr>
        <w:t xml:space="preserve"> </w:t>
      </w:r>
      <w:r w:rsidRPr="00AD70CF">
        <w:t>OF</w:t>
      </w:r>
      <w:r w:rsidRPr="00AD70CF">
        <w:rPr>
          <w:spacing w:val="-11"/>
        </w:rPr>
        <w:t xml:space="preserve"> </w:t>
      </w:r>
      <w:r w:rsidRPr="00AD70CF">
        <w:t>CREDIT</w:t>
      </w:r>
      <w:r w:rsidRPr="00AD70CF">
        <w:rPr>
          <w:spacing w:val="-11"/>
        </w:rPr>
        <w:t xml:space="preserve"> </w:t>
      </w:r>
      <w:r w:rsidRPr="00AD70CF">
        <w:t>WILL</w:t>
      </w:r>
      <w:r w:rsidRPr="00AD70CF">
        <w:rPr>
          <w:spacing w:val="-12"/>
        </w:rPr>
        <w:t xml:space="preserve"> </w:t>
      </w:r>
      <w:r w:rsidRPr="00AD70CF">
        <w:t>NOT</w:t>
      </w:r>
      <w:r w:rsidRPr="00AD70CF">
        <w:rPr>
          <w:spacing w:val="-10"/>
        </w:rPr>
        <w:t xml:space="preserve"> </w:t>
      </w:r>
      <w:r w:rsidRPr="00AD70CF">
        <w:t>BE</w:t>
      </w:r>
      <w:r w:rsidRPr="00AD70CF">
        <w:rPr>
          <w:spacing w:val="-12"/>
        </w:rPr>
        <w:t xml:space="preserve"> </w:t>
      </w:r>
      <w:r w:rsidRPr="00AD70CF">
        <w:t>EXTENDED</w:t>
      </w:r>
      <w:r w:rsidRPr="00AD70CF">
        <w:rPr>
          <w:spacing w:val="-12"/>
        </w:rPr>
        <w:t xml:space="preserve"> </w:t>
      </w:r>
      <w:r w:rsidRPr="00AD70CF">
        <w:t>FOR</w:t>
      </w:r>
      <w:r w:rsidRPr="00AD70CF">
        <w:rPr>
          <w:spacing w:val="-11"/>
        </w:rPr>
        <w:t xml:space="preserve"> </w:t>
      </w:r>
      <w:r w:rsidRPr="00AD70CF">
        <w:t>ANY</w:t>
      </w:r>
      <w:r w:rsidRPr="00AD70CF">
        <w:rPr>
          <w:spacing w:val="-12"/>
        </w:rPr>
        <w:t xml:space="preserve"> </w:t>
      </w:r>
      <w:r w:rsidRPr="00AD70CF">
        <w:t>SUCH</w:t>
      </w:r>
      <w:r w:rsidRPr="00AD70CF">
        <w:rPr>
          <w:spacing w:val="-59"/>
        </w:rPr>
        <w:t xml:space="preserve"> </w:t>
      </w:r>
      <w:r w:rsidRPr="00AD70CF">
        <w:t>ADDITIONAL PERIOD.</w:t>
      </w:r>
      <w:r w:rsidRPr="00AD70CF">
        <w:rPr>
          <w:spacing w:val="1"/>
        </w:rPr>
        <w:t xml:space="preserve"> </w:t>
      </w:r>
      <w:r w:rsidRPr="00AD70CF">
        <w:t>UPON RECEIPT BY YOU OF SUCH NOTICE, YOU MAY DRAW THE</w:t>
      </w:r>
      <w:r w:rsidRPr="00AD70CF">
        <w:rPr>
          <w:spacing w:val="1"/>
        </w:rPr>
        <w:t xml:space="preserve"> </w:t>
      </w:r>
      <w:r w:rsidRPr="00AD70CF">
        <w:t>FULL</w:t>
      </w:r>
      <w:r w:rsidRPr="00AD70CF">
        <w:rPr>
          <w:spacing w:val="-1"/>
        </w:rPr>
        <w:t xml:space="preserve"> </w:t>
      </w:r>
      <w:r w:rsidRPr="00AD70CF">
        <w:t>AMOUNT HEREUNDER BY</w:t>
      </w:r>
      <w:r w:rsidRPr="00AD70CF">
        <w:rPr>
          <w:spacing w:val="-1"/>
        </w:rPr>
        <w:t xml:space="preserve"> </w:t>
      </w:r>
      <w:r w:rsidRPr="00AD70CF">
        <w:t>MEANS OF</w:t>
      </w:r>
      <w:r w:rsidRPr="00AD70CF">
        <w:rPr>
          <w:spacing w:val="-2"/>
        </w:rPr>
        <w:t xml:space="preserve"> </w:t>
      </w:r>
      <w:r w:rsidRPr="00AD70CF">
        <w:t>YOUR</w:t>
      </w:r>
      <w:r w:rsidRPr="00AD70CF">
        <w:rPr>
          <w:spacing w:val="-1"/>
        </w:rPr>
        <w:t xml:space="preserve"> </w:t>
      </w:r>
      <w:r w:rsidRPr="00AD70CF">
        <w:t>DEMAND.</w:t>
      </w:r>
    </w:p>
    <w:p w14:paraId="3E3778F0" w14:textId="77777777" w:rsidR="0004387D" w:rsidRPr="00AD70CF" w:rsidRDefault="0004387D" w:rsidP="0004387D">
      <w:pPr>
        <w:pStyle w:val="BodyText"/>
        <w:spacing w:before="8"/>
        <w:ind w:left="0"/>
      </w:pPr>
    </w:p>
    <w:p w14:paraId="71276E0B" w14:textId="77777777" w:rsidR="0004387D" w:rsidRPr="00AD70CF" w:rsidRDefault="0004387D" w:rsidP="0004387D">
      <w:pPr>
        <w:pStyle w:val="BodyText"/>
        <w:ind w:left="0"/>
      </w:pPr>
      <w:r w:rsidRPr="00AD70CF">
        <w:t>PARTIAL</w:t>
      </w:r>
      <w:r w:rsidRPr="00AD70CF">
        <w:rPr>
          <w:spacing w:val="-3"/>
        </w:rPr>
        <w:t xml:space="preserve"> </w:t>
      </w:r>
      <w:r w:rsidRPr="00AD70CF">
        <w:t>DRAWINGS</w:t>
      </w:r>
      <w:r w:rsidRPr="00AD70CF">
        <w:rPr>
          <w:spacing w:val="-6"/>
        </w:rPr>
        <w:t xml:space="preserve"> </w:t>
      </w:r>
      <w:r w:rsidRPr="00AD70CF">
        <w:t>ARE</w:t>
      </w:r>
      <w:r w:rsidRPr="00AD70CF">
        <w:rPr>
          <w:spacing w:val="-2"/>
        </w:rPr>
        <w:t xml:space="preserve"> </w:t>
      </w:r>
      <w:r w:rsidRPr="00AD70CF">
        <w:t>PERMITTED.</w:t>
      </w:r>
    </w:p>
    <w:p w14:paraId="10B59A8E" w14:textId="77777777" w:rsidR="0004387D" w:rsidRPr="00AD70CF" w:rsidRDefault="0004387D" w:rsidP="0004387D">
      <w:pPr>
        <w:pStyle w:val="BodyText"/>
        <w:ind w:left="0"/>
      </w:pPr>
    </w:p>
    <w:p w14:paraId="21F6E51F" w14:textId="77777777" w:rsidR="0004387D" w:rsidRPr="00AD70CF" w:rsidRDefault="0004387D" w:rsidP="0004387D">
      <w:pPr>
        <w:pStyle w:val="BodyText"/>
        <w:ind w:left="0" w:right="119"/>
      </w:pPr>
      <w:r w:rsidRPr="00AD70CF">
        <w:t>REQUEST FOR ANY AMENDMENT EXCEPT REDUCTION IN AMOUNT MUST BE MADE</w:t>
      </w:r>
      <w:r w:rsidRPr="00AD70CF">
        <w:rPr>
          <w:spacing w:val="1"/>
        </w:rPr>
        <w:t xml:space="preserve"> </w:t>
      </w:r>
      <w:r w:rsidRPr="00AD70CF">
        <w:t>DIRECTLY</w:t>
      </w:r>
      <w:r w:rsidRPr="00AD70CF">
        <w:rPr>
          <w:spacing w:val="-1"/>
        </w:rPr>
        <w:t xml:space="preserve"> </w:t>
      </w:r>
      <w:r w:rsidRPr="00AD70CF">
        <w:t>TO THE</w:t>
      </w:r>
      <w:r w:rsidRPr="00AD70CF">
        <w:rPr>
          <w:spacing w:val="-4"/>
        </w:rPr>
        <w:t xml:space="preserve"> </w:t>
      </w:r>
      <w:r w:rsidRPr="00AD70CF">
        <w:t>APPLICANT</w:t>
      </w:r>
      <w:r w:rsidRPr="00AD70CF">
        <w:rPr>
          <w:spacing w:val="-1"/>
        </w:rPr>
        <w:t xml:space="preserve"> </w:t>
      </w:r>
      <w:r w:rsidRPr="00AD70CF">
        <w:t>WHO</w:t>
      </w:r>
      <w:r w:rsidRPr="00AD70CF">
        <w:rPr>
          <w:spacing w:val="-4"/>
        </w:rPr>
        <w:t xml:space="preserve"> </w:t>
      </w:r>
      <w:r w:rsidRPr="00AD70CF">
        <w:t>MUST</w:t>
      </w:r>
      <w:r w:rsidRPr="00AD70CF">
        <w:rPr>
          <w:spacing w:val="-1"/>
        </w:rPr>
        <w:t xml:space="preserve"> </w:t>
      </w:r>
      <w:r w:rsidRPr="00AD70CF">
        <w:t>THEN</w:t>
      </w:r>
      <w:r w:rsidRPr="00AD70CF">
        <w:rPr>
          <w:spacing w:val="-1"/>
        </w:rPr>
        <w:t xml:space="preserve"> </w:t>
      </w:r>
      <w:r w:rsidRPr="00AD70CF">
        <w:t>INSTRUCT</w:t>
      </w:r>
      <w:r w:rsidRPr="00AD70CF">
        <w:rPr>
          <w:spacing w:val="-1"/>
        </w:rPr>
        <w:t xml:space="preserve"> </w:t>
      </w:r>
      <w:r w:rsidRPr="00AD70CF">
        <w:t>US</w:t>
      </w:r>
      <w:r w:rsidRPr="00AD70CF">
        <w:rPr>
          <w:spacing w:val="-2"/>
        </w:rPr>
        <w:t xml:space="preserve"> </w:t>
      </w:r>
      <w:r w:rsidRPr="00AD70CF">
        <w:t>ACCORDINGLY.</w:t>
      </w:r>
    </w:p>
    <w:p w14:paraId="17C09E32" w14:textId="77777777" w:rsidR="0004387D" w:rsidRPr="00AD70CF" w:rsidRDefault="0004387D" w:rsidP="0004387D">
      <w:pPr>
        <w:pStyle w:val="BodyText"/>
        <w:spacing w:before="11"/>
        <w:ind w:left="0"/>
      </w:pPr>
    </w:p>
    <w:p w14:paraId="5381A606" w14:textId="77777777" w:rsidR="0004387D" w:rsidRPr="00AD70CF" w:rsidRDefault="0004387D" w:rsidP="0004387D">
      <w:pPr>
        <w:pStyle w:val="BodyText"/>
        <w:ind w:left="0" w:right="115"/>
      </w:pPr>
      <w:r w:rsidRPr="00AD70CF">
        <w:t>THIS STANDBY LETTER OF CREDIT MAY BE CANCELLED PRIOR TO THE EXPIRY DATE</w:t>
      </w:r>
      <w:r w:rsidRPr="00AD70CF">
        <w:rPr>
          <w:spacing w:val="1"/>
        </w:rPr>
        <w:t xml:space="preserve"> </w:t>
      </w:r>
      <w:r w:rsidRPr="00AD70CF">
        <w:t>UPON OUR RECEIPT OF AN AUTHENTICATED SWIFT MESSAGE FROM THE ADVISING</w:t>
      </w:r>
      <w:r w:rsidRPr="00AD70CF">
        <w:rPr>
          <w:spacing w:val="1"/>
        </w:rPr>
        <w:t xml:space="preserve"> </w:t>
      </w:r>
      <w:r w:rsidRPr="00AD70CF">
        <w:t>BANK CONFIRMING THAT THE BENEFICIARY HAS CONSENTED TO THE CANCELLATION</w:t>
      </w:r>
      <w:r w:rsidRPr="00AD70CF">
        <w:rPr>
          <w:spacing w:val="-59"/>
        </w:rPr>
        <w:t xml:space="preserve"> </w:t>
      </w:r>
      <w:r w:rsidRPr="00AD70CF">
        <w:t>OF</w:t>
      </w:r>
      <w:r w:rsidRPr="00AD70CF">
        <w:rPr>
          <w:spacing w:val="-1"/>
        </w:rPr>
        <w:t xml:space="preserve"> </w:t>
      </w:r>
      <w:r w:rsidRPr="00AD70CF">
        <w:t>THE STANDBY LETTER OF CREDIT</w:t>
      </w:r>
    </w:p>
    <w:p w14:paraId="2FCB276C" w14:textId="77777777" w:rsidR="0004387D" w:rsidRPr="00AD70CF" w:rsidRDefault="0004387D" w:rsidP="0004387D">
      <w:pPr>
        <w:pStyle w:val="BodyText"/>
        <w:ind w:left="0"/>
      </w:pPr>
    </w:p>
    <w:p w14:paraId="1FB41BA6" w14:textId="77777777" w:rsidR="0004387D" w:rsidRPr="00AD70CF" w:rsidRDefault="0004387D" w:rsidP="0004387D">
      <w:pPr>
        <w:pStyle w:val="BodyText"/>
        <w:spacing w:before="93"/>
        <w:ind w:left="0" w:right="118"/>
      </w:pPr>
      <w:r w:rsidRPr="00AD70CF">
        <w:t>WE HEREBY AGREE THAT DEMANDS UNDER THIS LETTER OF CREDIT WILL BE DULY</w:t>
      </w:r>
      <w:r w:rsidRPr="00AD70CF">
        <w:rPr>
          <w:spacing w:val="1"/>
        </w:rPr>
        <w:t xml:space="preserve"> </w:t>
      </w:r>
      <w:r w:rsidRPr="00AD70CF">
        <w:t>HONOURED</w:t>
      </w:r>
      <w:r w:rsidRPr="00AD70CF">
        <w:rPr>
          <w:spacing w:val="1"/>
        </w:rPr>
        <w:t xml:space="preserve"> </w:t>
      </w:r>
      <w:r w:rsidRPr="00AD70CF">
        <w:t>UPON</w:t>
      </w:r>
      <w:r w:rsidRPr="00AD70CF">
        <w:rPr>
          <w:spacing w:val="1"/>
        </w:rPr>
        <w:t xml:space="preserve"> </w:t>
      </w:r>
      <w:r w:rsidRPr="00AD70CF">
        <w:t>PRESENTATION</w:t>
      </w:r>
      <w:r w:rsidRPr="00AD70CF">
        <w:rPr>
          <w:spacing w:val="1"/>
        </w:rPr>
        <w:t xml:space="preserve"> </w:t>
      </w:r>
      <w:r w:rsidRPr="00AD70CF">
        <w:t>PROVIDED</w:t>
      </w:r>
      <w:r w:rsidRPr="00AD70CF">
        <w:rPr>
          <w:spacing w:val="1"/>
        </w:rPr>
        <w:t xml:space="preserve"> </w:t>
      </w:r>
      <w:r w:rsidRPr="00AD70CF">
        <w:t>THAT</w:t>
      </w:r>
      <w:r w:rsidRPr="00AD70CF">
        <w:rPr>
          <w:spacing w:val="1"/>
        </w:rPr>
        <w:t xml:space="preserve"> </w:t>
      </w:r>
      <w:r w:rsidRPr="00AD70CF">
        <w:t>ALL</w:t>
      </w:r>
      <w:r w:rsidRPr="00AD70CF">
        <w:rPr>
          <w:spacing w:val="1"/>
        </w:rPr>
        <w:t xml:space="preserve"> </w:t>
      </w:r>
      <w:r w:rsidRPr="00AD70CF">
        <w:t>TERMS</w:t>
      </w:r>
      <w:r w:rsidRPr="00AD70CF">
        <w:rPr>
          <w:spacing w:val="1"/>
        </w:rPr>
        <w:t xml:space="preserve"> </w:t>
      </w:r>
      <w:r w:rsidRPr="00AD70CF">
        <w:t>AND</w:t>
      </w:r>
      <w:r w:rsidRPr="00AD70CF">
        <w:rPr>
          <w:spacing w:val="1"/>
        </w:rPr>
        <w:t xml:space="preserve"> </w:t>
      </w:r>
      <w:r w:rsidRPr="00AD70CF">
        <w:t>CONDITIONS</w:t>
      </w:r>
      <w:r w:rsidRPr="00AD70CF">
        <w:rPr>
          <w:spacing w:val="-59"/>
        </w:rPr>
        <w:t xml:space="preserve"> </w:t>
      </w:r>
      <w:r w:rsidRPr="00AD70CF">
        <w:t>HEREIN</w:t>
      </w:r>
      <w:r w:rsidRPr="00AD70CF">
        <w:rPr>
          <w:spacing w:val="-1"/>
        </w:rPr>
        <w:t xml:space="preserve"> </w:t>
      </w:r>
      <w:r w:rsidRPr="00AD70CF">
        <w:t>HAVE BEEN COMPLIED WITH.</w:t>
      </w:r>
    </w:p>
    <w:p w14:paraId="5B9578BC" w14:textId="77777777" w:rsidR="0004387D" w:rsidRPr="00AD70CF" w:rsidRDefault="0004387D" w:rsidP="0004387D">
      <w:pPr>
        <w:pStyle w:val="BodyText"/>
        <w:spacing w:before="10"/>
        <w:ind w:left="0"/>
      </w:pPr>
    </w:p>
    <w:p w14:paraId="10459E70" w14:textId="77777777" w:rsidR="0004387D" w:rsidRPr="00AD70CF" w:rsidRDefault="0004387D" w:rsidP="0004387D">
      <w:pPr>
        <w:pStyle w:val="BodyText"/>
        <w:ind w:left="0" w:right="118"/>
      </w:pPr>
      <w:r w:rsidRPr="00AD70CF">
        <w:t>WRITTEN DEMANDS DRAWN UNDER THIS LETTER OF CREDIT SHALL STATE ON THEIR</w:t>
      </w:r>
      <w:r w:rsidRPr="00AD70CF">
        <w:rPr>
          <w:spacing w:val="1"/>
        </w:rPr>
        <w:t xml:space="preserve"> </w:t>
      </w:r>
      <w:r w:rsidRPr="00AD70CF">
        <w:t>FACE</w:t>
      </w:r>
      <w:r w:rsidRPr="00AD70CF">
        <w:rPr>
          <w:spacing w:val="-1"/>
        </w:rPr>
        <w:t xml:space="preserve"> </w:t>
      </w:r>
      <w:r w:rsidRPr="00AD70CF">
        <w:t>THAT THEY</w:t>
      </w:r>
      <w:r w:rsidRPr="00AD70CF">
        <w:rPr>
          <w:spacing w:val="-1"/>
        </w:rPr>
        <w:t xml:space="preserve"> </w:t>
      </w:r>
      <w:r w:rsidRPr="00AD70CF">
        <w:t>ARE DRAWN</w:t>
      </w:r>
      <w:r w:rsidRPr="00AD70CF">
        <w:rPr>
          <w:spacing w:val="-1"/>
        </w:rPr>
        <w:t xml:space="preserve"> </w:t>
      </w:r>
      <w:r w:rsidRPr="00AD70CF">
        <w:t>UNDER THIS</w:t>
      </w:r>
      <w:r w:rsidRPr="00AD70CF">
        <w:rPr>
          <w:spacing w:val="-1"/>
        </w:rPr>
        <w:t xml:space="preserve"> </w:t>
      </w:r>
      <w:r w:rsidRPr="00AD70CF">
        <w:t>LETTER OF CREDIT</w:t>
      </w:r>
      <w:r w:rsidRPr="00AD70CF">
        <w:rPr>
          <w:spacing w:val="-3"/>
        </w:rPr>
        <w:t xml:space="preserve"> </w:t>
      </w:r>
      <w:r w:rsidRPr="00AD70CF">
        <w:t>[</w:t>
      </w:r>
      <w:r w:rsidRPr="00AD70CF">
        <w:rPr>
          <w:b/>
          <w:i/>
        </w:rPr>
        <w:t>NUMBER</w:t>
      </w:r>
      <w:r w:rsidRPr="00AD70CF">
        <w:t>].</w:t>
      </w:r>
    </w:p>
    <w:p w14:paraId="59DBF5DE" w14:textId="77777777" w:rsidR="0004387D" w:rsidRPr="00AD70CF" w:rsidRDefault="0004387D" w:rsidP="0004387D">
      <w:pPr>
        <w:pStyle w:val="BodyText"/>
        <w:spacing w:before="10"/>
        <w:ind w:left="0"/>
      </w:pPr>
    </w:p>
    <w:p w14:paraId="667434EA" w14:textId="77777777" w:rsidR="0004387D" w:rsidRPr="00AD70CF" w:rsidRDefault="0004387D" w:rsidP="0004387D">
      <w:pPr>
        <w:spacing w:before="1"/>
        <w:ind w:right="114"/>
        <w:rPr>
          <w:rFonts w:ascii="Arial" w:hAnsi="Arial" w:cs="Arial"/>
        </w:rPr>
      </w:pPr>
      <w:r w:rsidRPr="00AD70CF">
        <w:rPr>
          <w:rFonts w:ascii="Arial" w:hAnsi="Arial" w:cs="Arial"/>
        </w:rPr>
        <w:t>IT</w:t>
      </w:r>
      <w:r w:rsidRPr="00AD70CF">
        <w:rPr>
          <w:rFonts w:ascii="Arial" w:hAnsi="Arial" w:cs="Arial"/>
          <w:spacing w:val="-14"/>
        </w:rPr>
        <w:t xml:space="preserve"> </w:t>
      </w:r>
      <w:r w:rsidRPr="00AD70CF">
        <w:rPr>
          <w:rFonts w:ascii="Arial" w:hAnsi="Arial" w:cs="Arial"/>
        </w:rPr>
        <w:t>IS</w:t>
      </w:r>
      <w:r w:rsidRPr="00AD70CF">
        <w:rPr>
          <w:rFonts w:ascii="Arial" w:hAnsi="Arial" w:cs="Arial"/>
          <w:spacing w:val="-12"/>
        </w:rPr>
        <w:t xml:space="preserve"> </w:t>
      </w:r>
      <w:r w:rsidRPr="00AD70CF">
        <w:rPr>
          <w:rFonts w:ascii="Arial" w:hAnsi="Arial" w:cs="Arial"/>
        </w:rPr>
        <w:t>UNDERSTOOD</w:t>
      </w:r>
      <w:r w:rsidRPr="00AD70CF">
        <w:rPr>
          <w:rFonts w:ascii="Arial" w:hAnsi="Arial" w:cs="Arial"/>
          <w:spacing w:val="-12"/>
        </w:rPr>
        <w:t xml:space="preserve"> </w:t>
      </w:r>
      <w:r w:rsidRPr="00AD70CF">
        <w:rPr>
          <w:rFonts w:ascii="Arial" w:hAnsi="Arial" w:cs="Arial"/>
        </w:rPr>
        <w:t>THAT</w:t>
      </w:r>
      <w:r w:rsidRPr="00AD70CF">
        <w:rPr>
          <w:rFonts w:ascii="Arial" w:hAnsi="Arial" w:cs="Arial"/>
          <w:spacing w:val="-10"/>
        </w:rPr>
        <w:t xml:space="preserve"> </w:t>
      </w:r>
      <w:r w:rsidRPr="00AD70CF">
        <w:rPr>
          <w:rFonts w:ascii="Arial" w:hAnsi="Arial" w:cs="Arial"/>
          <w:b/>
        </w:rPr>
        <w:t>[INSERT</w:t>
      </w:r>
      <w:r w:rsidRPr="00AD70CF">
        <w:rPr>
          <w:rFonts w:ascii="Arial" w:hAnsi="Arial" w:cs="Arial"/>
          <w:b/>
          <w:spacing w:val="-9"/>
        </w:rPr>
        <w:t xml:space="preserve"> </w:t>
      </w:r>
      <w:r w:rsidRPr="00AD70CF">
        <w:rPr>
          <w:rFonts w:ascii="Arial" w:hAnsi="Arial" w:cs="Arial"/>
          <w:b/>
        </w:rPr>
        <w:t>NAME</w:t>
      </w:r>
      <w:r w:rsidRPr="00AD70CF">
        <w:rPr>
          <w:rFonts w:ascii="Arial" w:hAnsi="Arial" w:cs="Arial"/>
          <w:b/>
          <w:spacing w:val="-14"/>
        </w:rPr>
        <w:t xml:space="preserve"> </w:t>
      </w:r>
      <w:r w:rsidRPr="00AD70CF">
        <w:rPr>
          <w:rFonts w:ascii="Arial" w:hAnsi="Arial" w:cs="Arial"/>
          <w:b/>
        </w:rPr>
        <w:t>OF</w:t>
      </w:r>
      <w:r w:rsidRPr="00AD70CF">
        <w:rPr>
          <w:rFonts w:ascii="Arial" w:hAnsi="Arial" w:cs="Arial"/>
          <w:b/>
          <w:spacing w:val="-13"/>
        </w:rPr>
        <w:t xml:space="preserve"> </w:t>
      </w:r>
      <w:r w:rsidRPr="00AD70CF">
        <w:rPr>
          <w:rFonts w:ascii="Arial" w:hAnsi="Arial" w:cs="Arial"/>
          <w:b/>
        </w:rPr>
        <w:t>ISSUING</w:t>
      </w:r>
      <w:r w:rsidRPr="00AD70CF">
        <w:rPr>
          <w:rFonts w:ascii="Arial" w:hAnsi="Arial" w:cs="Arial"/>
          <w:b/>
          <w:spacing w:val="-10"/>
        </w:rPr>
        <w:t xml:space="preserve"> </w:t>
      </w:r>
      <w:r w:rsidRPr="00AD70CF">
        <w:rPr>
          <w:rFonts w:ascii="Arial" w:hAnsi="Arial" w:cs="Arial"/>
          <w:b/>
        </w:rPr>
        <w:t>BANK]</w:t>
      </w:r>
      <w:r w:rsidRPr="00AD70CF">
        <w:rPr>
          <w:rFonts w:ascii="Arial" w:hAnsi="Arial" w:cs="Arial"/>
          <w:b/>
          <w:spacing w:val="-10"/>
        </w:rPr>
        <w:t xml:space="preserve"> </w:t>
      </w:r>
      <w:r w:rsidRPr="00AD70CF">
        <w:rPr>
          <w:rFonts w:ascii="Arial" w:hAnsi="Arial" w:cs="Arial"/>
        </w:rPr>
        <w:t>IS</w:t>
      </w:r>
      <w:r w:rsidRPr="00AD70CF">
        <w:rPr>
          <w:rFonts w:ascii="Arial" w:hAnsi="Arial" w:cs="Arial"/>
          <w:spacing w:val="-14"/>
        </w:rPr>
        <w:t xml:space="preserve"> </w:t>
      </w:r>
      <w:r w:rsidRPr="00AD70CF">
        <w:rPr>
          <w:rFonts w:ascii="Arial" w:hAnsi="Arial" w:cs="Arial"/>
        </w:rPr>
        <w:t>OBLIGATED</w:t>
      </w:r>
      <w:r w:rsidRPr="00AD70CF">
        <w:rPr>
          <w:rFonts w:ascii="Arial" w:hAnsi="Arial" w:cs="Arial"/>
          <w:spacing w:val="-12"/>
        </w:rPr>
        <w:t xml:space="preserve"> </w:t>
      </w:r>
      <w:r w:rsidRPr="00AD70CF">
        <w:rPr>
          <w:rFonts w:ascii="Arial" w:hAnsi="Arial" w:cs="Arial"/>
        </w:rPr>
        <w:t>UNDER</w:t>
      </w:r>
      <w:r w:rsidRPr="00AD70CF">
        <w:rPr>
          <w:rFonts w:ascii="Arial" w:hAnsi="Arial" w:cs="Arial"/>
          <w:spacing w:val="-11"/>
        </w:rPr>
        <w:t xml:space="preserve"> </w:t>
      </w:r>
      <w:r w:rsidRPr="00AD70CF">
        <w:rPr>
          <w:rFonts w:ascii="Arial" w:hAnsi="Arial" w:cs="Arial"/>
        </w:rPr>
        <w:t xml:space="preserve">THIS </w:t>
      </w:r>
      <w:r w:rsidRPr="00AD70CF">
        <w:rPr>
          <w:rFonts w:ascii="Arial" w:hAnsi="Arial" w:cs="Arial"/>
          <w:spacing w:val="-59"/>
        </w:rPr>
        <w:t>LETTER</w:t>
      </w:r>
      <w:r w:rsidRPr="00AD70CF">
        <w:rPr>
          <w:rFonts w:ascii="Arial" w:hAnsi="Arial" w:cs="Arial"/>
          <w:spacing w:val="-1"/>
        </w:rPr>
        <w:t xml:space="preserve"> </w:t>
      </w:r>
      <w:r w:rsidRPr="00AD70CF">
        <w:rPr>
          <w:rFonts w:ascii="Arial" w:hAnsi="Arial" w:cs="Arial"/>
        </w:rPr>
        <w:t>OF CREDIT</w:t>
      </w:r>
      <w:r w:rsidRPr="00AD70CF">
        <w:rPr>
          <w:rFonts w:ascii="Arial" w:hAnsi="Arial" w:cs="Arial"/>
          <w:spacing w:val="-2"/>
        </w:rPr>
        <w:t xml:space="preserve"> </w:t>
      </w:r>
      <w:r w:rsidRPr="00AD70CF">
        <w:rPr>
          <w:rFonts w:ascii="Arial" w:hAnsi="Arial" w:cs="Arial"/>
        </w:rPr>
        <w:t>FOR PAYMENTS</w:t>
      </w:r>
      <w:r w:rsidRPr="00AD70CF">
        <w:rPr>
          <w:rFonts w:ascii="Arial" w:hAnsi="Arial" w:cs="Arial"/>
          <w:spacing w:val="-3"/>
        </w:rPr>
        <w:t xml:space="preserve"> </w:t>
      </w:r>
      <w:r w:rsidRPr="00AD70CF">
        <w:rPr>
          <w:rFonts w:ascii="Arial" w:hAnsi="Arial" w:cs="Arial"/>
        </w:rPr>
        <w:t>OF</w:t>
      </w:r>
      <w:r w:rsidRPr="00AD70CF">
        <w:rPr>
          <w:rFonts w:ascii="Arial" w:hAnsi="Arial" w:cs="Arial"/>
          <w:spacing w:val="-2"/>
        </w:rPr>
        <w:t xml:space="preserve"> </w:t>
      </w:r>
      <w:r w:rsidRPr="00AD70CF">
        <w:rPr>
          <w:rFonts w:ascii="Arial" w:hAnsi="Arial" w:cs="Arial"/>
        </w:rPr>
        <w:t>MONIES</w:t>
      </w:r>
      <w:r w:rsidRPr="00AD70CF">
        <w:rPr>
          <w:rFonts w:ascii="Arial" w:hAnsi="Arial" w:cs="Arial"/>
          <w:spacing w:val="-1"/>
        </w:rPr>
        <w:t xml:space="preserve"> </w:t>
      </w:r>
      <w:r w:rsidRPr="00AD70CF">
        <w:rPr>
          <w:rFonts w:ascii="Arial" w:hAnsi="Arial" w:cs="Arial"/>
        </w:rPr>
        <w:t>ONLY.</w:t>
      </w:r>
    </w:p>
    <w:p w14:paraId="131EEB19" w14:textId="77777777" w:rsidR="0004387D" w:rsidRPr="00AD70CF" w:rsidRDefault="0004387D" w:rsidP="0004387D">
      <w:pPr>
        <w:pStyle w:val="BodyText"/>
        <w:spacing w:before="10"/>
        <w:ind w:left="0"/>
      </w:pPr>
    </w:p>
    <w:p w14:paraId="242DDBC0" w14:textId="77777777" w:rsidR="0004387D" w:rsidRPr="00AD70CF" w:rsidRDefault="0004387D" w:rsidP="0004387D">
      <w:pPr>
        <w:pStyle w:val="BodyText"/>
        <w:ind w:left="0" w:right="124"/>
      </w:pPr>
      <w:r w:rsidRPr="00AD70CF">
        <w:t xml:space="preserve">THE </w:t>
      </w:r>
      <w:r w:rsidRPr="00AD70CF">
        <w:rPr>
          <w:b/>
          <w:bCs/>
        </w:rPr>
        <w:t>[INSERT NAME]</w:t>
      </w:r>
      <w:r w:rsidRPr="00AD70CF">
        <w:t xml:space="preserve"> AGREEMENT IS REFERRED TO HEREIN FOR REFERENCE PURPOSES</w:t>
      </w:r>
      <w:r w:rsidRPr="00AD70CF">
        <w:rPr>
          <w:spacing w:val="-59"/>
        </w:rPr>
        <w:t xml:space="preserve"> </w:t>
      </w:r>
      <w:r w:rsidRPr="00AD70CF">
        <w:t>ONLY</w:t>
      </w:r>
      <w:r w:rsidRPr="00AD70CF">
        <w:rPr>
          <w:spacing w:val="-2"/>
        </w:rPr>
        <w:t xml:space="preserve"> </w:t>
      </w:r>
      <w:r w:rsidRPr="00AD70CF">
        <w:t>AND DOES</w:t>
      </w:r>
      <w:r w:rsidRPr="00AD70CF">
        <w:rPr>
          <w:spacing w:val="-3"/>
        </w:rPr>
        <w:t xml:space="preserve"> </w:t>
      </w:r>
      <w:r w:rsidRPr="00AD70CF">
        <w:t>NOT</w:t>
      </w:r>
      <w:r w:rsidRPr="00AD70CF">
        <w:rPr>
          <w:spacing w:val="-4"/>
        </w:rPr>
        <w:t xml:space="preserve"> </w:t>
      </w:r>
      <w:r w:rsidRPr="00AD70CF">
        <w:t>FORM</w:t>
      </w:r>
      <w:r w:rsidRPr="00AD70CF">
        <w:rPr>
          <w:spacing w:val="-2"/>
        </w:rPr>
        <w:t xml:space="preserve"> </w:t>
      </w:r>
      <w:r w:rsidRPr="00AD70CF">
        <w:t>A PART</w:t>
      </w:r>
      <w:r w:rsidRPr="00AD70CF">
        <w:rPr>
          <w:spacing w:val="-2"/>
        </w:rPr>
        <w:t xml:space="preserve"> </w:t>
      </w:r>
      <w:r w:rsidRPr="00AD70CF">
        <w:t>OF THE</w:t>
      </w:r>
      <w:r w:rsidRPr="00AD70CF">
        <w:rPr>
          <w:spacing w:val="-2"/>
        </w:rPr>
        <w:t xml:space="preserve"> </w:t>
      </w:r>
      <w:r w:rsidRPr="00AD70CF">
        <w:t>TERMS</w:t>
      </w:r>
      <w:r w:rsidRPr="00AD70CF">
        <w:rPr>
          <w:spacing w:val="-1"/>
        </w:rPr>
        <w:t xml:space="preserve"> </w:t>
      </w:r>
      <w:r w:rsidRPr="00AD70CF">
        <w:t>OF</w:t>
      </w:r>
      <w:r w:rsidRPr="00AD70CF">
        <w:rPr>
          <w:spacing w:val="-2"/>
        </w:rPr>
        <w:t xml:space="preserve"> </w:t>
      </w:r>
      <w:r w:rsidRPr="00AD70CF">
        <w:t>THIS</w:t>
      </w:r>
      <w:r w:rsidRPr="00AD70CF">
        <w:rPr>
          <w:spacing w:val="-3"/>
        </w:rPr>
        <w:t xml:space="preserve"> </w:t>
      </w:r>
      <w:r w:rsidRPr="00AD70CF">
        <w:t>LETTER OF</w:t>
      </w:r>
      <w:r w:rsidRPr="00AD70CF">
        <w:rPr>
          <w:spacing w:val="-2"/>
        </w:rPr>
        <w:t xml:space="preserve"> </w:t>
      </w:r>
      <w:r w:rsidRPr="00AD70CF">
        <w:t>CREDIT.</w:t>
      </w:r>
    </w:p>
    <w:p w14:paraId="0E541B09" w14:textId="77777777" w:rsidR="0004387D" w:rsidRPr="00AD70CF" w:rsidRDefault="0004387D" w:rsidP="0004387D">
      <w:pPr>
        <w:pStyle w:val="BodyText"/>
        <w:spacing w:before="10"/>
        <w:ind w:left="0"/>
      </w:pPr>
    </w:p>
    <w:p w14:paraId="4B9DEA48" w14:textId="77777777" w:rsidR="0004387D" w:rsidRPr="00AD70CF" w:rsidRDefault="0004387D" w:rsidP="0004387D">
      <w:pPr>
        <w:pStyle w:val="BodyText"/>
        <w:spacing w:before="1"/>
        <w:ind w:left="0" w:right="117"/>
      </w:pPr>
      <w:r w:rsidRPr="00AD70CF">
        <w:t>THIS STANDBY LETTER OF CREDIT IS SUBJECT TO THE INTERNATIONAL STANDBY</w:t>
      </w:r>
      <w:r w:rsidRPr="00AD70CF">
        <w:rPr>
          <w:spacing w:val="1"/>
        </w:rPr>
        <w:t xml:space="preserve"> </w:t>
      </w:r>
      <w:r w:rsidRPr="00AD70CF">
        <w:t>PRACTICES</w:t>
      </w:r>
      <w:r w:rsidRPr="00AD70CF">
        <w:rPr>
          <w:spacing w:val="-1"/>
        </w:rPr>
        <w:t xml:space="preserve"> </w:t>
      </w:r>
      <w:r w:rsidRPr="00AD70CF">
        <w:t>(ISP98),</w:t>
      </w:r>
      <w:r w:rsidRPr="00AD70CF">
        <w:rPr>
          <w:spacing w:val="-1"/>
        </w:rPr>
        <w:t xml:space="preserve"> </w:t>
      </w:r>
      <w:r w:rsidRPr="00AD70CF">
        <w:t>ICC PUBLICATION</w:t>
      </w:r>
      <w:r w:rsidRPr="00AD70CF">
        <w:rPr>
          <w:spacing w:val="-3"/>
        </w:rPr>
        <w:t xml:space="preserve"> </w:t>
      </w:r>
      <w:r w:rsidRPr="00AD70CF">
        <w:t>NUMBER 590.</w:t>
      </w:r>
    </w:p>
    <w:p w14:paraId="0431A6F9" w14:textId="77777777" w:rsidR="0004387D" w:rsidRPr="00AD70CF" w:rsidRDefault="0004387D" w:rsidP="0004387D">
      <w:pPr>
        <w:rPr>
          <w:rFonts w:ascii="Arial" w:hAnsi="Arial" w:cs="Arial"/>
        </w:rPr>
      </w:pPr>
    </w:p>
    <w:p w14:paraId="19163AA6" w14:textId="77777777" w:rsidR="0004387D" w:rsidRPr="00247468" w:rsidRDefault="0004387D" w:rsidP="00247468"/>
    <w:sectPr w:rsidR="0004387D" w:rsidRPr="00247468" w:rsidSect="00970195">
      <w:headerReference w:type="default" r:id="rId8"/>
      <w:footerReference w:type="default" r:id="rId9"/>
      <w:pgSz w:w="12240" w:h="15840"/>
      <w:pgMar w:top="1815" w:right="1440" w:bottom="1440" w:left="1440" w:header="720" w:footer="2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579D5" w14:textId="77777777" w:rsidR="004A3711" w:rsidRDefault="004A3711" w:rsidP="00D74729">
      <w:pPr>
        <w:spacing w:after="0" w:line="240" w:lineRule="auto"/>
      </w:pPr>
      <w:r>
        <w:separator/>
      </w:r>
    </w:p>
  </w:endnote>
  <w:endnote w:type="continuationSeparator" w:id="0">
    <w:p w14:paraId="3248F6B0" w14:textId="77777777" w:rsidR="004A3711" w:rsidRDefault="004A3711" w:rsidP="00D74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CA60" w14:textId="77777777" w:rsidR="00D74729" w:rsidRDefault="00D74729">
    <w:pPr>
      <w:pStyle w:val="Foot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5BB5E84" wp14:editId="5025A7B9">
              <wp:simplePos x="0" y="0"/>
              <wp:positionH relativeFrom="page">
                <wp:posOffset>666750</wp:posOffset>
              </wp:positionH>
              <wp:positionV relativeFrom="page">
                <wp:posOffset>9582150</wp:posOffset>
              </wp:positionV>
              <wp:extent cx="3474720" cy="100330"/>
              <wp:effectExtent l="0" t="0" r="0" b="0"/>
              <wp:wrapNone/>
              <wp:docPr id="4" name="Rectangle 27" descr="footer_RGB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74720" cy="10033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8041BF" id="Rectangle 27" o:spid="_x0000_s1026" alt="footer_RGB" style="position:absolute;margin-left:52.5pt;margin-top:754.5pt;width:273.6pt;height:7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p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MgAAAABAAIAyAAAAAEAAjhCSU0EJgAAAAAADgAAAAAAAAAA&#10;AAA/gAAAOEJJTQQNAAAAAAAEAAAAeD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" stroked="f">
              <v:fill r:id="rId2" o:title="footer_RGB" recolor="t" rotate="t" type="frame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F79AB" w14:textId="77777777" w:rsidR="004A3711" w:rsidRDefault="004A3711" w:rsidP="00D74729">
      <w:pPr>
        <w:spacing w:after="0" w:line="240" w:lineRule="auto"/>
      </w:pPr>
      <w:r>
        <w:separator/>
      </w:r>
    </w:p>
  </w:footnote>
  <w:footnote w:type="continuationSeparator" w:id="0">
    <w:p w14:paraId="0E668E48" w14:textId="77777777" w:rsidR="004A3711" w:rsidRDefault="004A3711" w:rsidP="00D74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59CEE" w14:textId="77777777" w:rsidR="00D74729" w:rsidRDefault="00D74729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77C6A4" wp14:editId="480C2A3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32815"/>
              <wp:effectExtent l="0" t="0" r="0" b="635"/>
              <wp:wrapNone/>
              <wp:docPr id="5" name="Rectangle 33" descr="Header_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32815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75DA8A" id="Rectangle 33" o:spid="_x0000_s1026" alt="Header_5" style="position:absolute;margin-left:560.8pt;margin-top:0;width:612pt;height:73.45pt;z-index:2516567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puhxV/JhnKP3a7FXYq7FXYq7FXYq7FXY&#10;q7FXYq7FXYq7FXYq7FXYq7FXYq7FXYq7FXYq7FXYq7FXYq/V7/n15/vT5r/1NP8A13ObPQ8z7nwz&#10;/gocsHvyf7x8C/n3/wCTN81f9tnUf+ouTOhHJ8ALyfJK7FXYq7FXYq7FXYq7FX6xf8+vv+mt/wC3&#10;Z/2OZTkZRfrFlTN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tN0OKv5MM&#10;5R+7XYq7FXYq7FXYq7FXYq7FXYq7FXYq7FXYq7FXYq7FXYq7FXYq7FXYq7FXYq7FXYq7FX6vf8+v&#10;P96fNf8Aqaf+u5zZ6Hmfc+Gf8FDlg9+T/ePgX8+//Jm+av8Ats6j/wBRcmdCOT4AXk+SV2KuxV2K&#10;uxV2KuxV2Kv1i/59ff8ATW/9uz/scynIyi/WLKmb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abocVfyYZyj92uxV2KuxV2KuxV2KuxV2KuxV2KuxV2KuxV2KuxV2KuxV2Kux&#10;V2KuxV2KuxV2KuxV2Kv1e/59ef70+a/9TT/13ObPQ8z7nwz/AIKHLB78n+8fAv59/wDkzfNX/bZ1&#10;H/qLkzoRyfAC8nySuxV2KuxV2KuxV2KuxV+sX/Pr7/prf+3Z/wBjmU5GUX6xZUz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TdDir+TDOUfu12KuxV2KuxV2KuxV2KuxV2Ku&#10;xV2KuxV2KuxV2KuxV2KuxV2KuxV2KuxV2KuxV2KuxV+r3/Prz/enzX/qaf8Aruc2eh5n3Phn/BQ5&#10;YPfk/wB4+Bfz7/8AJm+av+2zqP8A1FyZ0I5PgBeT5JXYq7FXYq7FXYq7FXYq/WL/AJ9ff9Nb/wBu&#10;z/scynIyi/WLKmb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abocVfyYZ&#10;yj92uxV2KuxV2KuxV2KuxV2KuxV2KuxV2KuxV2KuxV2KuxV2KuxV2KuxV2KuxV2KuxV2Kv1e/wCf&#10;Xn+9Pmv/AFNP/Xc5s9DzPufDP+Chywe/J/vHwL+ff/kzfNX/AG2dR/6i5M6EcnwAvJ8krsVdirsV&#10;dirsVdirsVfrF/z6+/6a3/t2f9jmU5GUX6xZUz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TdDir+TDOUfu12KuxV2KuxV2KuxV2KuxV2KuxV2KuxV2KuxV2KuxV2KuxV2Ku&#10;xV2KuxV2KuxV2KuxV+r3/Prz/enzX/qaf+u5zZ6Hmfc+Gf8ABQ5YPfk/3j4F/Pv/AMmb5q/7bOo/&#10;9RcmdCOT4AXk+SV2KuxV2KuxV2KuxV2Kv1i/59ff9Nb/ANuz/scynIyi/WLKmb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abocVfyYZyj92uxV2KuxV2KuxV2KuxV2KuxV2K&#10;uxV2KuxV2KuxV2KuxV2KuxV2KuxV2KuxV2KuxV2Kv1e/59ef70+a/wDU0/8AXc5s9DzPufDP+Chy&#10;we/J/vHwL+ff/kzfNX/bZ1H/AKi5M6EcnwAvJ8krsVdirsVdirsVdirsVfrF/wA+vv8Aprf+3Z/2&#10;OZTkZRfrFlTN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tN0OKv5MM5R+&#10;7XYq7FXYq7FXYq7FXYq7FXYq7FXYq7FXYq7FXYq7FXYq7FXYq7FXYq7FXYq7FXYq7FX6vf8APrz/&#10;AHp81/6mn/ruc2eh5n3Phn/BQ5YPfk/3j4F/Pv8A8mb5q/7bOo/9RcmdCOT4AXk+SV2KuxVl/l/y&#10;nc6tqVpaOpAuonljII+JVV9wdx9pGX/WBGRJSAxxrCdbRborSNpGjUnuygMwH+qGWvhyXxwoQeFX&#10;Yq7FX6xf8+vv+mt/7dn/AGOZTkZRfrFlTN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Wm6HFX8mGco/drsVdirsVdirsVd&#10;irsVdirsVdirsVdirsVdirsVdirsVdirsVdirsVdirsVdirsVdir9Xv+fXn+9Pmv/U0/9dzmz0PM&#10;+58M/wCChywe/J/vHwL+ff8A5M3zV/22dR/6i5M6EcnwAvJ8krsVdirsVdirsVdirsVfrF/z6+/6&#10;a3/t2f8AY5lORlF+sWVM3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" stroked="f">
              <v:fill r:id="rId2" o:title="Header_5" recolor="t" rotate="t" type="frame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7158C4"/>
    <w:multiLevelType w:val="hybridMultilevel"/>
    <w:tmpl w:val="340068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C6AE0"/>
    <w:multiLevelType w:val="hybridMultilevel"/>
    <w:tmpl w:val="AD8A3B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75FF4"/>
    <w:multiLevelType w:val="hybridMultilevel"/>
    <w:tmpl w:val="DBEA3F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MLM0sDA1MTUzNjVQ0lEKTi0uzszPAykwrgUAXsoulSwAAAA="/>
  </w:docVars>
  <w:rsids>
    <w:rsidRoot w:val="00D74729"/>
    <w:rsid w:val="0004387D"/>
    <w:rsid w:val="000B2B02"/>
    <w:rsid w:val="000D4FDD"/>
    <w:rsid w:val="000F68F3"/>
    <w:rsid w:val="00130BB5"/>
    <w:rsid w:val="00247468"/>
    <w:rsid w:val="00376442"/>
    <w:rsid w:val="004A3711"/>
    <w:rsid w:val="004F292B"/>
    <w:rsid w:val="00633CB0"/>
    <w:rsid w:val="00650A94"/>
    <w:rsid w:val="00652E9C"/>
    <w:rsid w:val="006C3473"/>
    <w:rsid w:val="00755A9C"/>
    <w:rsid w:val="00780357"/>
    <w:rsid w:val="00864325"/>
    <w:rsid w:val="00970195"/>
    <w:rsid w:val="00972462"/>
    <w:rsid w:val="0099661B"/>
    <w:rsid w:val="009C1D8D"/>
    <w:rsid w:val="00A1706F"/>
    <w:rsid w:val="00B01EFB"/>
    <w:rsid w:val="00B44BE5"/>
    <w:rsid w:val="00B8758F"/>
    <w:rsid w:val="00B906C6"/>
    <w:rsid w:val="00C005A0"/>
    <w:rsid w:val="00D74729"/>
    <w:rsid w:val="00DB366A"/>
    <w:rsid w:val="00EB5426"/>
    <w:rsid w:val="00F13578"/>
    <w:rsid w:val="00F81DC9"/>
    <w:rsid w:val="00FC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B410E"/>
  <w15:chartTrackingRefBased/>
  <w15:docId w15:val="{35F81331-577D-48AC-8CA6-1F478D5E6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HAnsi" w:hAnsi="Arial Narrow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729"/>
  </w:style>
  <w:style w:type="paragraph" w:styleId="Footer">
    <w:name w:val="footer"/>
    <w:basedOn w:val="Normal"/>
    <w:link w:val="FooterChar"/>
    <w:uiPriority w:val="99"/>
    <w:unhideWhenUsed/>
    <w:rsid w:val="00D74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729"/>
  </w:style>
  <w:style w:type="paragraph" w:styleId="ListParagraph">
    <w:name w:val="List Paragraph"/>
    <w:basedOn w:val="Normal"/>
    <w:uiPriority w:val="34"/>
    <w:qFormat/>
    <w:rsid w:val="00B01E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1EF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06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4387D"/>
    <w:pPr>
      <w:widowControl w:val="0"/>
      <w:autoSpaceDE w:val="0"/>
      <w:autoSpaceDN w:val="0"/>
      <w:spacing w:after="0" w:line="240" w:lineRule="auto"/>
      <w:ind w:left="74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04387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0FEB8-FE51-41D9-874F-4C2CCE4F2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4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algary</Company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ard Gauthier, Adriane</dc:creator>
  <cp:keywords/>
  <dc:description/>
  <cp:lastModifiedBy>Gerrard Gauthier, Adriane</cp:lastModifiedBy>
  <cp:revision>4</cp:revision>
  <dcterms:created xsi:type="dcterms:W3CDTF">2022-02-10T16:04:00Z</dcterms:created>
  <dcterms:modified xsi:type="dcterms:W3CDTF">2022-03-14T17:56:00Z</dcterms:modified>
</cp:coreProperties>
</file>